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tbl>
      <w:tblPr>
        <w:tblW w:w="10065" w:type="dxa"/>
        <w:tblInd w:w="10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76"/>
        <w:gridCol w:w="1276"/>
        <w:gridCol w:w="2126"/>
        <w:gridCol w:w="5387"/>
      </w:tblGrid>
      <w:tr w:rsidR="003D2F81" w:rsidRPr="008C790F" w14:paraId="20080ABC" w14:textId="77777777" w:rsidTr="00A63A1B">
        <w:tc>
          <w:tcPr>
            <w:tcW w:w="1276" w:type="dxa"/>
            <w:tcBorders>
              <w:top w:val="single" w:sz="12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913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C7F957" w14:textId="77777777" w:rsidR="003D2F81" w:rsidRPr="008C790F" w:rsidRDefault="003D2F81" w:rsidP="00A63A1B">
            <w:pPr>
              <w:ind w:left="140" w:right="140"/>
              <w:jc w:val="center"/>
              <w:rPr>
                <w:rFonts w:cs="David"/>
                <w:bCs/>
              </w:rPr>
            </w:pPr>
            <w:r w:rsidRPr="008C790F">
              <w:rPr>
                <w:rFonts w:cs="David"/>
                <w:bCs/>
                <w:rtl/>
              </w:rPr>
              <w:t>מספר הודעה</w:t>
            </w:r>
          </w:p>
        </w:tc>
        <w:tc>
          <w:tcPr>
            <w:tcW w:w="1276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913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7B56614" w14:textId="77777777" w:rsidR="003D2F81" w:rsidRPr="008C790F" w:rsidRDefault="003D2F81" w:rsidP="00A63A1B">
            <w:pPr>
              <w:ind w:left="140" w:right="140"/>
              <w:jc w:val="center"/>
              <w:rPr>
                <w:rFonts w:cs="David"/>
                <w:bCs/>
              </w:rPr>
            </w:pPr>
            <w:r w:rsidRPr="008C790F">
              <w:rPr>
                <w:rFonts w:cs="David"/>
                <w:bCs/>
                <w:rtl/>
              </w:rPr>
              <w:t>מוען - נמען</w:t>
            </w:r>
          </w:p>
        </w:tc>
        <w:tc>
          <w:tcPr>
            <w:tcW w:w="2126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913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1A078D" w14:textId="77777777" w:rsidR="003D2F81" w:rsidRPr="008C790F" w:rsidRDefault="003D2F81" w:rsidP="00A63A1B">
            <w:pPr>
              <w:ind w:left="140" w:right="140"/>
              <w:jc w:val="center"/>
              <w:rPr>
                <w:rFonts w:cs="David"/>
                <w:bCs/>
              </w:rPr>
            </w:pPr>
            <w:r w:rsidRPr="008C790F">
              <w:rPr>
                <w:rFonts w:cs="David"/>
                <w:bCs/>
                <w:rtl/>
              </w:rPr>
              <w:t>מהות הבקשה</w:t>
            </w:r>
          </w:p>
        </w:tc>
        <w:tc>
          <w:tcPr>
            <w:tcW w:w="5387" w:type="dxa"/>
            <w:tcBorders>
              <w:top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E69138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A0707C" w14:textId="77777777" w:rsidR="003D2F81" w:rsidRPr="008C790F" w:rsidRDefault="003D2F81" w:rsidP="00A63A1B">
            <w:pPr>
              <w:ind w:left="140" w:right="140"/>
              <w:jc w:val="center"/>
              <w:rPr>
                <w:rFonts w:cs="David"/>
                <w:bCs/>
              </w:rPr>
            </w:pPr>
            <w:r w:rsidRPr="008C790F">
              <w:rPr>
                <w:rFonts w:cs="David"/>
                <w:bCs/>
                <w:rtl/>
              </w:rPr>
              <w:t>מבנה הבקשה והסברים</w:t>
            </w:r>
          </w:p>
        </w:tc>
      </w:tr>
      <w:tr w:rsidR="003D2F81" w:rsidRPr="008C790F" w14:paraId="19BFDA73" w14:textId="77777777" w:rsidTr="00A63A1B">
        <w:tc>
          <w:tcPr>
            <w:tcW w:w="1276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EAAA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907EEC" w14:textId="77777777" w:rsidR="003D2F81" w:rsidRPr="00C22EE1" w:rsidRDefault="003D2F81" w:rsidP="00A63A1B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 w:rsidRPr="00C22EE1">
              <w:rPr>
                <w:rFonts w:cs="David"/>
                <w:sz w:val="24"/>
                <w:szCs w:val="24"/>
              </w:rPr>
              <w:t>200</w:t>
            </w:r>
          </w:p>
        </w:tc>
        <w:tc>
          <w:tcPr>
            <w:tcW w:w="1276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EAAA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5621F85" w14:textId="77777777" w:rsidR="003D2F81" w:rsidRPr="008C790F" w:rsidRDefault="003D2F81" w:rsidP="00A63A1B">
            <w:pPr>
              <w:ind w:left="140"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  <w:rtl/>
              </w:rPr>
              <w:t>קליינט-סרבר</w:t>
            </w:r>
          </w:p>
        </w:tc>
        <w:tc>
          <w:tcPr>
            <w:tcW w:w="2126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EAAA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5FE77D" w14:textId="77777777" w:rsidR="003D2F81" w:rsidRPr="008C790F" w:rsidRDefault="003D2F81" w:rsidP="00A63A1B">
            <w:pPr>
              <w:ind w:left="140"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  <w:rtl/>
              </w:rPr>
              <w:t xml:space="preserve">בקשת </w:t>
            </w:r>
            <w:r w:rsidRPr="008C790F">
              <w:rPr>
                <w:rFonts w:cs="David"/>
                <w:sz w:val="24"/>
                <w:szCs w:val="24"/>
              </w:rPr>
              <w:t>sign in</w:t>
            </w:r>
          </w:p>
        </w:tc>
        <w:tc>
          <w:tcPr>
            <w:tcW w:w="5387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EAAAA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A408CC4" w14:textId="77777777" w:rsidR="003D2F81" w:rsidRPr="008C790F" w:rsidRDefault="003D2F81" w:rsidP="00A63A1B">
            <w:pPr>
              <w:ind w:right="140"/>
              <w:rPr>
                <w:rFonts w:cs="David"/>
                <w:sz w:val="24"/>
                <w:szCs w:val="24"/>
                <w:u w:val="single"/>
                <w:rtl/>
              </w:rPr>
            </w:pPr>
            <w:r w:rsidRPr="008C790F">
              <w:rPr>
                <w:rFonts w:cs="David" w:hint="cs"/>
                <w:sz w:val="24"/>
                <w:szCs w:val="24"/>
                <w:u w:val="single"/>
                <w:rtl/>
              </w:rPr>
              <w:t>תיאור מילולי:</w:t>
            </w:r>
          </w:p>
          <w:p w14:paraId="0964F37A" w14:textId="77777777" w:rsidR="003D2F81" w:rsidRPr="008C790F" w:rsidRDefault="003D2F81" w:rsidP="00A63A1B">
            <w:pPr>
              <w:ind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  <w:rtl/>
              </w:rPr>
              <w:t>קוד הודעה = 3 בתים (כמחרוזת)</w:t>
            </w:r>
          </w:p>
          <w:p w14:paraId="00DD529C" w14:textId="77777777" w:rsidR="003D2F81" w:rsidRPr="008C790F" w:rsidRDefault="003D2F81" w:rsidP="00A63A1B">
            <w:pPr>
              <w:ind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  <w:rtl/>
              </w:rPr>
              <w:t xml:space="preserve">מספר התווים של </w:t>
            </w:r>
            <w:proofErr w:type="spellStart"/>
            <w:r w:rsidRPr="008C790F">
              <w:rPr>
                <w:rFonts w:cs="David"/>
                <w:sz w:val="24"/>
                <w:szCs w:val="24"/>
                <w:rtl/>
              </w:rPr>
              <w:t>היוזר</w:t>
            </w:r>
            <w:proofErr w:type="spellEnd"/>
            <w:r w:rsidRPr="008C790F">
              <w:rPr>
                <w:rFonts w:cs="David"/>
                <w:sz w:val="24"/>
                <w:szCs w:val="24"/>
                <w:rtl/>
              </w:rPr>
              <w:t xml:space="preserve"> - שני בתים (כמחרוזת)</w:t>
            </w:r>
          </w:p>
          <w:p w14:paraId="45B6E27E" w14:textId="77777777" w:rsidR="003D2F81" w:rsidRPr="008C790F" w:rsidRDefault="003D2F81" w:rsidP="00A63A1B">
            <w:pPr>
              <w:ind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  <w:rtl/>
              </w:rPr>
              <w:t xml:space="preserve">שם משתמש </w:t>
            </w:r>
          </w:p>
          <w:p w14:paraId="141BE1FB" w14:textId="77777777" w:rsidR="003D2F81" w:rsidRPr="008C790F" w:rsidRDefault="003D2F81" w:rsidP="00A63A1B">
            <w:pPr>
              <w:ind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  <w:rtl/>
              </w:rPr>
              <w:t>מספר התווים של הסיסמה - שני בתים (כמחרוזת)</w:t>
            </w:r>
          </w:p>
          <w:p w14:paraId="0CB90FD6" w14:textId="77777777" w:rsidR="003D2F81" w:rsidRDefault="003D2F81" w:rsidP="00A63A1B">
            <w:pPr>
              <w:ind w:right="140"/>
              <w:rPr>
                <w:rFonts w:cs="David"/>
                <w:sz w:val="24"/>
                <w:szCs w:val="24"/>
                <w:rtl/>
              </w:rPr>
            </w:pPr>
            <w:r w:rsidRPr="008C790F">
              <w:rPr>
                <w:rFonts w:cs="David"/>
                <w:sz w:val="24"/>
                <w:szCs w:val="24"/>
                <w:rtl/>
              </w:rPr>
              <w:t>סיסמה</w:t>
            </w:r>
          </w:p>
          <w:p w14:paraId="32A13A51" w14:textId="77777777" w:rsidR="003D2F81" w:rsidRDefault="003D2F81" w:rsidP="00A63A1B">
            <w:pPr>
              <w:ind w:right="140"/>
              <w:rPr>
                <w:rFonts w:cs="David"/>
                <w:sz w:val="24"/>
                <w:szCs w:val="24"/>
                <w:rtl/>
              </w:rPr>
            </w:pPr>
          </w:p>
          <w:p w14:paraId="6E470A64" w14:textId="77777777" w:rsidR="003D2F81" w:rsidRPr="008C790F" w:rsidRDefault="003D2F81" w:rsidP="00A63A1B">
            <w:pPr>
              <w:ind w:right="140"/>
              <w:rPr>
                <w:rFonts w:cs="David"/>
                <w:sz w:val="24"/>
                <w:szCs w:val="24"/>
                <w:u w:val="single"/>
              </w:rPr>
            </w:pPr>
            <w:r w:rsidRPr="008C790F">
              <w:rPr>
                <w:rFonts w:cs="David" w:hint="cs"/>
                <w:sz w:val="24"/>
                <w:szCs w:val="24"/>
                <w:u w:val="single"/>
                <w:rtl/>
              </w:rPr>
              <w:t>מבנה ההודעה:</w:t>
            </w:r>
          </w:p>
          <w:p w14:paraId="36669DC8" w14:textId="77777777" w:rsidR="003D2F81" w:rsidRPr="008C790F" w:rsidRDefault="003D2F81" w:rsidP="00A63A1B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</w:rPr>
              <w:t>[200##username##pass]</w:t>
            </w:r>
          </w:p>
        </w:tc>
      </w:tr>
      <w:tr w:rsidR="003D2F81" w:rsidRPr="008C790F" w14:paraId="34787325" w14:textId="77777777" w:rsidTr="00541CAE">
        <w:tc>
          <w:tcPr>
            <w:tcW w:w="1276" w:type="dxa"/>
            <w:tcBorders>
              <w:left w:val="single" w:sz="8" w:space="0" w:color="000000"/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0B75B1" w14:textId="0950EB17" w:rsidR="003D2F81" w:rsidRPr="00C22EE1" w:rsidRDefault="003D2F81" w:rsidP="00A63A1B">
            <w:pPr>
              <w:ind w:left="140" w:right="140"/>
              <w:rPr>
                <w:rFonts w:cs="David"/>
                <w:sz w:val="24"/>
                <w:szCs w:val="24"/>
              </w:rPr>
            </w:pPr>
            <w:r w:rsidRPr="00C22EE1">
              <w:rPr>
                <w:rFonts w:cs="David"/>
                <w:sz w:val="24"/>
                <w:szCs w:val="24"/>
              </w:rPr>
              <w:t>10</w:t>
            </w:r>
            <w:r w:rsidR="00334275">
              <w:rPr>
                <w:rFonts w:cs="David"/>
                <w:sz w:val="24"/>
                <w:szCs w:val="24"/>
              </w:rPr>
              <w:t>0</w:t>
            </w:r>
          </w:p>
        </w:tc>
        <w:tc>
          <w:tcPr>
            <w:tcW w:w="1276" w:type="dxa"/>
            <w:tcBorders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AEC246" w14:textId="77777777" w:rsidR="003D2F81" w:rsidRPr="008C790F" w:rsidRDefault="003D2F81" w:rsidP="00A63A1B">
            <w:pPr>
              <w:ind w:left="140"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  <w:rtl/>
              </w:rPr>
              <w:t>סרבר-קליינט</w:t>
            </w:r>
          </w:p>
        </w:tc>
        <w:tc>
          <w:tcPr>
            <w:tcW w:w="2126" w:type="dxa"/>
            <w:tcBorders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5FB489" w14:textId="77777777" w:rsidR="003D2F81" w:rsidRPr="008C790F" w:rsidRDefault="003D2F81" w:rsidP="00A63A1B">
            <w:pPr>
              <w:ind w:left="140"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  <w:rtl/>
              </w:rPr>
              <w:t>מענה לבקשת ההתחברות-</w:t>
            </w:r>
          </w:p>
          <w:p w14:paraId="069DB757" w14:textId="77777777" w:rsidR="003D2F81" w:rsidRPr="008C790F" w:rsidRDefault="003D2F81" w:rsidP="00A63A1B">
            <w:pPr>
              <w:ind w:left="140"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</w:rPr>
              <w:t xml:space="preserve"> sign in</w:t>
            </w:r>
          </w:p>
        </w:tc>
        <w:tc>
          <w:tcPr>
            <w:tcW w:w="5387" w:type="dxa"/>
            <w:tcBorders>
              <w:right w:val="single" w:sz="8" w:space="0" w:color="000000"/>
            </w:tcBorders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B8F2BFA" w14:textId="5BB9E66E" w:rsidR="003D2F81" w:rsidRPr="008C790F" w:rsidRDefault="003D2F81" w:rsidP="00A63A1B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</w:rPr>
              <w:t>[10</w:t>
            </w:r>
            <w:r w:rsidR="009478FD">
              <w:rPr>
                <w:rFonts w:cs="David" w:hint="cs"/>
                <w:sz w:val="24"/>
                <w:szCs w:val="24"/>
                <w:rtl/>
              </w:rPr>
              <w:t>0</w:t>
            </w:r>
            <w:r w:rsidRPr="008C790F">
              <w:rPr>
                <w:rFonts w:cs="David"/>
                <w:sz w:val="24"/>
                <w:szCs w:val="24"/>
              </w:rPr>
              <w:t>0]  //success</w:t>
            </w:r>
          </w:p>
          <w:p w14:paraId="6E97142F" w14:textId="2E855204" w:rsidR="003D2F81" w:rsidRPr="008C790F" w:rsidRDefault="003D2F81" w:rsidP="00A63A1B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</w:rPr>
              <w:t>[10</w:t>
            </w:r>
            <w:r w:rsidR="009478FD">
              <w:rPr>
                <w:rFonts w:cs="David" w:hint="cs"/>
                <w:sz w:val="24"/>
                <w:szCs w:val="24"/>
                <w:rtl/>
              </w:rPr>
              <w:t>0</w:t>
            </w:r>
            <w:r w:rsidRPr="008C790F">
              <w:rPr>
                <w:rFonts w:cs="David"/>
                <w:sz w:val="24"/>
                <w:szCs w:val="24"/>
              </w:rPr>
              <w:t>1] //Wrong Details</w:t>
            </w:r>
          </w:p>
          <w:p w14:paraId="56E2E03F" w14:textId="77777777" w:rsidR="003D2F81" w:rsidRDefault="003D2F81" w:rsidP="00A63A1B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8C790F">
              <w:rPr>
                <w:rFonts w:cs="David"/>
                <w:sz w:val="24"/>
                <w:szCs w:val="24"/>
              </w:rPr>
              <w:t>[10</w:t>
            </w:r>
            <w:r w:rsidR="009478FD">
              <w:rPr>
                <w:rFonts w:cs="David" w:hint="cs"/>
                <w:sz w:val="24"/>
                <w:szCs w:val="24"/>
                <w:rtl/>
              </w:rPr>
              <w:t>0</w:t>
            </w:r>
            <w:r w:rsidRPr="008C790F">
              <w:rPr>
                <w:rFonts w:cs="David"/>
                <w:sz w:val="24"/>
                <w:szCs w:val="24"/>
              </w:rPr>
              <w:t>2] //User is already connected</w:t>
            </w:r>
          </w:p>
          <w:p w14:paraId="34EE4922" w14:textId="346EFBCD" w:rsidR="00B469C2" w:rsidRPr="00B469C2" w:rsidRDefault="00B469C2" w:rsidP="00B469C2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>
              <w:rPr>
                <w:rFonts w:cs="David"/>
                <w:sz w:val="24"/>
                <w:szCs w:val="24"/>
              </w:rPr>
              <w:t>[1003] //Username or Password not valid</w:t>
            </w:r>
          </w:p>
        </w:tc>
      </w:tr>
      <w:tr w:rsidR="00541CAE" w:rsidRPr="008C790F" w14:paraId="3B12D6B0" w14:textId="77777777" w:rsidTr="001C6EF5">
        <w:tc>
          <w:tcPr>
            <w:tcW w:w="1276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95A9A4" w14:textId="75FE7026" w:rsidR="00541CAE" w:rsidRPr="00C22EE1" w:rsidRDefault="0045639A" w:rsidP="00A63A1B">
            <w:pPr>
              <w:ind w:left="140" w:right="140"/>
              <w:rPr>
                <w:rFonts w:cs="David"/>
                <w:sz w:val="24"/>
                <w:szCs w:val="24"/>
              </w:rPr>
            </w:pPr>
            <w:r>
              <w:rPr>
                <w:rFonts w:cs="David" w:hint="cs"/>
                <w:sz w:val="24"/>
                <w:szCs w:val="24"/>
                <w:rtl/>
              </w:rPr>
              <w:t>201</w:t>
            </w:r>
          </w:p>
        </w:tc>
        <w:tc>
          <w:tcPr>
            <w:tcW w:w="1276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99E90B" w14:textId="03FE3428" w:rsidR="00541CAE" w:rsidRPr="0045639A" w:rsidRDefault="0045639A" w:rsidP="00A63A1B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קליינט -סרבר</w:t>
            </w:r>
          </w:p>
        </w:tc>
        <w:tc>
          <w:tcPr>
            <w:tcW w:w="2126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8E3D90" w14:textId="131BEC36" w:rsidR="00541CAE" w:rsidRPr="0045639A" w:rsidRDefault="0045639A" w:rsidP="00A63A1B">
            <w:pPr>
              <w:ind w:left="140" w:right="140"/>
              <w:rPr>
                <w:rFonts w:cs="David"/>
                <w:sz w:val="24"/>
                <w:szCs w:val="24"/>
              </w:rPr>
            </w:pPr>
            <w:r>
              <w:rPr>
                <w:rFonts w:cs="David" w:hint="cs"/>
                <w:sz w:val="24"/>
                <w:szCs w:val="24"/>
                <w:rtl/>
              </w:rPr>
              <w:t xml:space="preserve">בקשת </w:t>
            </w:r>
            <w:r>
              <w:rPr>
                <w:rFonts w:cs="David"/>
                <w:sz w:val="24"/>
                <w:szCs w:val="24"/>
              </w:rPr>
              <w:t>sign out</w:t>
            </w:r>
          </w:p>
        </w:tc>
        <w:tc>
          <w:tcPr>
            <w:tcW w:w="5387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FDC8CD0" w14:textId="07A9D323" w:rsidR="00541CAE" w:rsidRPr="0045639A" w:rsidRDefault="0045639A" w:rsidP="0045639A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>
              <w:rPr>
                <w:rFonts w:cs="David"/>
                <w:sz w:val="24"/>
                <w:szCs w:val="24"/>
              </w:rPr>
              <w:t>[201]</w:t>
            </w:r>
          </w:p>
        </w:tc>
      </w:tr>
      <w:tr w:rsidR="00A22793" w:rsidRPr="008C790F" w14:paraId="289EDA4E" w14:textId="77777777" w:rsidTr="001C6EF5">
        <w:tc>
          <w:tcPr>
            <w:tcW w:w="1276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C4F11C" w14:textId="77777777" w:rsidR="00A22793" w:rsidRDefault="00A22793" w:rsidP="00A63A1B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</w:p>
        </w:tc>
        <w:tc>
          <w:tcPr>
            <w:tcW w:w="1276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62BEB2" w14:textId="77777777" w:rsidR="00A22793" w:rsidRDefault="00A22793" w:rsidP="00A63A1B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</w:p>
        </w:tc>
        <w:tc>
          <w:tcPr>
            <w:tcW w:w="2126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73AB8DD" w14:textId="77777777" w:rsidR="00A22793" w:rsidRDefault="00A22793" w:rsidP="00A63A1B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</w:p>
        </w:tc>
        <w:tc>
          <w:tcPr>
            <w:tcW w:w="5387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D2B60D" w14:textId="77777777" w:rsidR="00A22793" w:rsidRDefault="00A22793" w:rsidP="0045639A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</w:p>
        </w:tc>
      </w:tr>
      <w:tr w:rsidR="001E11C7" w:rsidRPr="008C790F" w14:paraId="56CC22EB" w14:textId="77777777" w:rsidTr="001E11C7"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A6BBC1E" w14:textId="4A4E6D4C" w:rsidR="001E11C7" w:rsidRPr="00C22EE1" w:rsidRDefault="00E8385F" w:rsidP="00A63A1B">
            <w:pPr>
              <w:ind w:left="140" w:right="140"/>
              <w:rPr>
                <w:rFonts w:cs="David"/>
                <w:sz w:val="24"/>
                <w:szCs w:val="24"/>
              </w:rPr>
            </w:pPr>
            <w:r>
              <w:rPr>
                <w:rFonts w:cs="David" w:hint="cs"/>
                <w:sz w:val="24"/>
                <w:szCs w:val="24"/>
                <w:rtl/>
              </w:rPr>
              <w:t>202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21CC1AA" w14:textId="77777777" w:rsidR="001E11C7" w:rsidRPr="001E11C7" w:rsidRDefault="001E11C7" w:rsidP="00A63A1B">
            <w:pPr>
              <w:ind w:left="140" w:right="140"/>
              <w:rPr>
                <w:rFonts w:cs="David"/>
                <w:sz w:val="24"/>
                <w:szCs w:val="24"/>
              </w:rPr>
            </w:pPr>
            <w:r w:rsidRPr="001E11C7">
              <w:rPr>
                <w:rFonts w:cs="David"/>
                <w:sz w:val="24"/>
                <w:szCs w:val="24"/>
                <w:rtl/>
              </w:rPr>
              <w:t>קליינט-סרבר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43E467C" w14:textId="77777777" w:rsidR="001E11C7" w:rsidRPr="001E11C7" w:rsidRDefault="001E11C7" w:rsidP="00A63A1B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 w:rsidRPr="001E11C7">
              <w:rPr>
                <w:rFonts w:cs="David"/>
                <w:sz w:val="24"/>
                <w:szCs w:val="24"/>
                <w:rtl/>
              </w:rPr>
              <w:t>בקשת הירשמות-</w:t>
            </w:r>
            <w:r w:rsidRPr="001E11C7">
              <w:rPr>
                <w:rFonts w:cs="David"/>
                <w:sz w:val="24"/>
                <w:szCs w:val="24"/>
              </w:rPr>
              <w:t>sign up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22F7F0" w14:textId="77777777" w:rsidR="001E11C7" w:rsidRPr="001E11C7" w:rsidRDefault="001E11C7" w:rsidP="001E11C7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1E11C7">
              <w:rPr>
                <w:rFonts w:cs="David"/>
                <w:sz w:val="24"/>
                <w:szCs w:val="24"/>
                <w:rtl/>
              </w:rPr>
              <w:t>קוד הודעה = 3 בתים</w:t>
            </w:r>
          </w:p>
          <w:p w14:paraId="1C8E7374" w14:textId="77777777" w:rsidR="001E11C7" w:rsidRPr="001E11C7" w:rsidRDefault="001E11C7" w:rsidP="001E11C7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1E11C7">
              <w:rPr>
                <w:rFonts w:cs="David"/>
                <w:sz w:val="24"/>
                <w:szCs w:val="24"/>
                <w:rtl/>
              </w:rPr>
              <w:t xml:space="preserve">מספר התווים של </w:t>
            </w:r>
            <w:proofErr w:type="spellStart"/>
            <w:r w:rsidRPr="001E11C7">
              <w:rPr>
                <w:rFonts w:cs="David"/>
                <w:sz w:val="24"/>
                <w:szCs w:val="24"/>
                <w:rtl/>
              </w:rPr>
              <w:t>היוזר</w:t>
            </w:r>
            <w:proofErr w:type="spellEnd"/>
            <w:r w:rsidRPr="001E11C7">
              <w:rPr>
                <w:rFonts w:cs="David"/>
                <w:sz w:val="24"/>
                <w:szCs w:val="24"/>
                <w:rtl/>
              </w:rPr>
              <w:t xml:space="preserve"> - 2 בתים (כמחרוזת)</w:t>
            </w:r>
          </w:p>
          <w:p w14:paraId="1FEFE4A3" w14:textId="77777777" w:rsidR="001E11C7" w:rsidRPr="001E11C7" w:rsidRDefault="001E11C7" w:rsidP="001E11C7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1E11C7">
              <w:rPr>
                <w:rFonts w:cs="David"/>
                <w:sz w:val="24"/>
                <w:szCs w:val="24"/>
                <w:rtl/>
              </w:rPr>
              <w:t xml:space="preserve">שם משתמש </w:t>
            </w:r>
          </w:p>
          <w:p w14:paraId="5122FD3B" w14:textId="77777777" w:rsidR="001E11C7" w:rsidRPr="001E11C7" w:rsidRDefault="001E11C7" w:rsidP="001E11C7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1E11C7">
              <w:rPr>
                <w:rFonts w:cs="David"/>
                <w:sz w:val="24"/>
                <w:szCs w:val="24"/>
                <w:rtl/>
              </w:rPr>
              <w:t>מספר התווים של הסיסמה -  2 בתים (כמחרוזת)</w:t>
            </w:r>
          </w:p>
          <w:p w14:paraId="4659AD3B" w14:textId="77777777" w:rsidR="001E11C7" w:rsidRPr="001E11C7" w:rsidRDefault="001E11C7" w:rsidP="001E11C7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1E11C7">
              <w:rPr>
                <w:rFonts w:cs="David"/>
                <w:sz w:val="24"/>
                <w:szCs w:val="24"/>
                <w:rtl/>
              </w:rPr>
              <w:t>סיסמה</w:t>
            </w:r>
          </w:p>
          <w:p w14:paraId="79578061" w14:textId="77777777" w:rsidR="001E11C7" w:rsidRPr="001E11C7" w:rsidRDefault="001E11C7" w:rsidP="001E11C7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1E11C7">
              <w:rPr>
                <w:rFonts w:cs="David"/>
                <w:sz w:val="24"/>
                <w:szCs w:val="24"/>
                <w:rtl/>
              </w:rPr>
              <w:t>מספר התווים של המייל - 2 בתים (כמחרוזת)</w:t>
            </w:r>
          </w:p>
          <w:p w14:paraId="2CE5022D" w14:textId="77777777" w:rsidR="001E11C7" w:rsidRPr="001E11C7" w:rsidRDefault="001E11C7" w:rsidP="001E11C7">
            <w:pPr>
              <w:bidi w:val="0"/>
              <w:ind w:left="140" w:right="140"/>
              <w:rPr>
                <w:rFonts w:cs="David"/>
                <w:sz w:val="24"/>
                <w:szCs w:val="24"/>
                <w:rtl/>
              </w:rPr>
            </w:pPr>
            <w:r w:rsidRPr="001E11C7">
              <w:rPr>
                <w:rFonts w:cs="David"/>
                <w:sz w:val="24"/>
                <w:szCs w:val="24"/>
                <w:rtl/>
              </w:rPr>
              <w:t>סיסמה</w:t>
            </w:r>
          </w:p>
          <w:p w14:paraId="6891326A" w14:textId="77777777" w:rsidR="001E11C7" w:rsidRPr="001E11C7" w:rsidRDefault="001E11C7" w:rsidP="001E11C7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</w:p>
          <w:p w14:paraId="254803F2" w14:textId="52EC4D59" w:rsidR="001E11C7" w:rsidRPr="001E11C7" w:rsidRDefault="001E11C7" w:rsidP="00A63A1B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1E11C7">
              <w:rPr>
                <w:rFonts w:cs="David"/>
                <w:sz w:val="24"/>
                <w:szCs w:val="24"/>
              </w:rPr>
              <w:t>[20</w:t>
            </w:r>
            <w:r w:rsidR="009D2A75">
              <w:rPr>
                <w:rFonts w:cs="David" w:hint="cs"/>
                <w:sz w:val="24"/>
                <w:szCs w:val="24"/>
                <w:rtl/>
              </w:rPr>
              <w:t>2</w:t>
            </w:r>
            <w:r w:rsidRPr="001E11C7">
              <w:rPr>
                <w:rFonts w:cs="David"/>
                <w:sz w:val="24"/>
                <w:szCs w:val="24"/>
              </w:rPr>
              <w:t>##username##pass##Email</w:t>
            </w:r>
            <w:r w:rsidR="003372CE">
              <w:rPr>
                <w:rFonts w:cs="David"/>
                <w:sz w:val="24"/>
                <w:szCs w:val="24"/>
              </w:rPr>
              <w:t>##</w:t>
            </w:r>
            <w:proofErr w:type="spellStart"/>
            <w:r w:rsidR="00027DE7">
              <w:rPr>
                <w:rFonts w:cs="David"/>
                <w:sz w:val="24"/>
                <w:szCs w:val="24"/>
              </w:rPr>
              <w:t>CloudAmo</w:t>
            </w:r>
            <w:r w:rsidR="001D3EB4">
              <w:rPr>
                <w:rFonts w:cs="David"/>
                <w:sz w:val="24"/>
                <w:szCs w:val="24"/>
              </w:rPr>
              <w:t>S</w:t>
            </w:r>
            <w:r w:rsidR="00027DE7">
              <w:rPr>
                <w:rFonts w:cs="David"/>
                <w:sz w:val="24"/>
                <w:szCs w:val="24"/>
              </w:rPr>
              <w:t>unt</w:t>
            </w:r>
            <w:proofErr w:type="spellEnd"/>
            <w:r w:rsidRPr="001E11C7">
              <w:rPr>
                <w:rFonts w:cs="David"/>
                <w:sz w:val="24"/>
                <w:szCs w:val="24"/>
              </w:rPr>
              <w:t>]</w:t>
            </w:r>
          </w:p>
        </w:tc>
      </w:tr>
      <w:tr w:rsidR="0052563C" w:rsidRPr="008C790F" w14:paraId="41EE55EC" w14:textId="77777777" w:rsidTr="00742340"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0648090" w14:textId="3C540A7E" w:rsidR="001E11C7" w:rsidRPr="00C22EE1" w:rsidRDefault="00E8385F" w:rsidP="00A63A1B">
            <w:pPr>
              <w:ind w:left="140" w:right="140"/>
              <w:rPr>
                <w:rFonts w:cs="David"/>
                <w:sz w:val="24"/>
                <w:szCs w:val="24"/>
              </w:rPr>
            </w:pPr>
            <w:r>
              <w:rPr>
                <w:rFonts w:cs="David" w:hint="cs"/>
                <w:sz w:val="24"/>
                <w:szCs w:val="24"/>
                <w:rtl/>
              </w:rPr>
              <w:t>101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A5036E" w14:textId="77777777" w:rsidR="001E11C7" w:rsidRPr="001E11C7" w:rsidRDefault="001E11C7" w:rsidP="00A63A1B">
            <w:pPr>
              <w:ind w:left="140" w:right="140"/>
              <w:rPr>
                <w:rFonts w:cs="David"/>
                <w:sz w:val="24"/>
                <w:szCs w:val="24"/>
              </w:rPr>
            </w:pPr>
            <w:r w:rsidRPr="001E11C7">
              <w:rPr>
                <w:rFonts w:cs="David"/>
                <w:sz w:val="24"/>
                <w:szCs w:val="24"/>
                <w:rtl/>
              </w:rPr>
              <w:t>סרבר-קליינט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7817B31" w14:textId="77777777" w:rsidR="001E11C7" w:rsidRPr="001E11C7" w:rsidRDefault="001E11C7" w:rsidP="00A63A1B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 w:rsidRPr="001E11C7">
              <w:rPr>
                <w:rFonts w:cs="David"/>
                <w:sz w:val="24"/>
                <w:szCs w:val="24"/>
                <w:rtl/>
              </w:rPr>
              <w:t>מענה לבקשת הירשמות -</w:t>
            </w:r>
            <w:r w:rsidRPr="001E11C7">
              <w:rPr>
                <w:rFonts w:cs="David"/>
                <w:sz w:val="24"/>
                <w:szCs w:val="24"/>
              </w:rPr>
              <w:t>sign up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5FAD51" w14:textId="44633FD7" w:rsidR="001E11C7" w:rsidRPr="001E11C7" w:rsidRDefault="001E11C7" w:rsidP="00A63A1B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1E11C7">
              <w:rPr>
                <w:rFonts w:cs="David"/>
                <w:sz w:val="24"/>
                <w:szCs w:val="24"/>
              </w:rPr>
              <w:t>[10</w:t>
            </w:r>
            <w:r w:rsidR="009D2A75">
              <w:rPr>
                <w:rFonts w:cs="David" w:hint="cs"/>
                <w:sz w:val="24"/>
                <w:szCs w:val="24"/>
                <w:rtl/>
              </w:rPr>
              <w:t>1</w:t>
            </w:r>
            <w:r w:rsidRPr="001E11C7">
              <w:rPr>
                <w:rFonts w:cs="David"/>
                <w:sz w:val="24"/>
                <w:szCs w:val="24"/>
              </w:rPr>
              <w:t>0]  //success</w:t>
            </w:r>
          </w:p>
          <w:p w14:paraId="2A88BDD7" w14:textId="20C57946" w:rsidR="001E11C7" w:rsidRPr="001E11C7" w:rsidRDefault="001E11C7" w:rsidP="00A63A1B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1E11C7">
              <w:rPr>
                <w:rFonts w:cs="David"/>
                <w:sz w:val="24"/>
                <w:szCs w:val="24"/>
              </w:rPr>
              <w:t>[10</w:t>
            </w:r>
            <w:r w:rsidR="009D2A75">
              <w:rPr>
                <w:rFonts w:cs="David" w:hint="cs"/>
                <w:sz w:val="24"/>
                <w:szCs w:val="24"/>
                <w:rtl/>
              </w:rPr>
              <w:t>1</w:t>
            </w:r>
            <w:r w:rsidRPr="001E11C7">
              <w:rPr>
                <w:rFonts w:cs="David"/>
                <w:sz w:val="24"/>
                <w:szCs w:val="24"/>
              </w:rPr>
              <w:t>1] // Pass illegal</w:t>
            </w:r>
          </w:p>
          <w:p w14:paraId="5AE7AA89" w14:textId="4604040B" w:rsidR="001E11C7" w:rsidRPr="001E11C7" w:rsidRDefault="001E11C7" w:rsidP="008C10B0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1E11C7">
              <w:rPr>
                <w:rFonts w:cs="David"/>
                <w:sz w:val="24"/>
                <w:szCs w:val="24"/>
              </w:rPr>
              <w:t>[10</w:t>
            </w:r>
            <w:r w:rsidR="009D2A75">
              <w:rPr>
                <w:rFonts w:cs="David" w:hint="cs"/>
                <w:sz w:val="24"/>
                <w:szCs w:val="24"/>
                <w:rtl/>
              </w:rPr>
              <w:t>1</w:t>
            </w:r>
            <w:r w:rsidRPr="001E11C7">
              <w:rPr>
                <w:rFonts w:cs="David"/>
                <w:sz w:val="24"/>
                <w:szCs w:val="24"/>
              </w:rPr>
              <w:t>2] // Username already exists</w:t>
            </w:r>
          </w:p>
          <w:p w14:paraId="048623EA" w14:textId="05C268F8" w:rsidR="001E11C7" w:rsidRPr="001E11C7" w:rsidRDefault="001E11C7" w:rsidP="00A63A1B">
            <w:pPr>
              <w:bidi w:val="0"/>
              <w:ind w:left="140" w:right="140"/>
              <w:rPr>
                <w:rFonts w:cs="David"/>
                <w:sz w:val="24"/>
                <w:szCs w:val="24"/>
                <w:rtl/>
              </w:rPr>
            </w:pPr>
            <w:r w:rsidRPr="001E11C7">
              <w:rPr>
                <w:rFonts w:cs="David"/>
                <w:sz w:val="24"/>
                <w:szCs w:val="24"/>
              </w:rPr>
              <w:t>[10</w:t>
            </w:r>
            <w:r w:rsidR="009D2A75">
              <w:rPr>
                <w:rFonts w:cs="David" w:hint="cs"/>
                <w:sz w:val="24"/>
                <w:szCs w:val="24"/>
                <w:rtl/>
              </w:rPr>
              <w:t>1</w:t>
            </w:r>
            <w:r w:rsidRPr="001E11C7">
              <w:rPr>
                <w:rFonts w:cs="David"/>
                <w:sz w:val="24"/>
                <w:szCs w:val="24"/>
              </w:rPr>
              <w:t>3] // Username is illegal</w:t>
            </w:r>
          </w:p>
          <w:p w14:paraId="4D8A14C6" w14:textId="77777777" w:rsidR="001E11C7" w:rsidRDefault="001E11C7" w:rsidP="00A63A1B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 w:rsidRPr="001E11C7">
              <w:rPr>
                <w:rFonts w:cs="David"/>
                <w:sz w:val="24"/>
                <w:szCs w:val="24"/>
              </w:rPr>
              <w:t>[10</w:t>
            </w:r>
            <w:r w:rsidR="009D2A75">
              <w:rPr>
                <w:rFonts w:cs="David" w:hint="cs"/>
                <w:sz w:val="24"/>
                <w:szCs w:val="24"/>
                <w:rtl/>
              </w:rPr>
              <w:t>1</w:t>
            </w:r>
            <w:r w:rsidRPr="001E11C7">
              <w:rPr>
                <w:rFonts w:cs="David"/>
                <w:sz w:val="24"/>
                <w:szCs w:val="24"/>
              </w:rPr>
              <w:t xml:space="preserve">4] // Other </w:t>
            </w:r>
          </w:p>
          <w:p w14:paraId="5A1B1BD3" w14:textId="77777777" w:rsidR="00817C29" w:rsidRDefault="00817C29" w:rsidP="00817C29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>
              <w:rPr>
                <w:rFonts w:cs="David"/>
                <w:sz w:val="24"/>
                <w:szCs w:val="24"/>
              </w:rPr>
              <w:t>[1015] // Not enough room on the computer</w:t>
            </w:r>
          </w:p>
          <w:p w14:paraId="291C68D4" w14:textId="5C65E2C1" w:rsidR="00817C29" w:rsidRPr="00817C29" w:rsidRDefault="00817C29" w:rsidP="00817C29">
            <w:pPr>
              <w:bidi w:val="0"/>
              <w:ind w:left="140" w:right="140"/>
              <w:rPr>
                <w:rFonts w:cs="David"/>
                <w:sz w:val="24"/>
                <w:szCs w:val="24"/>
              </w:rPr>
            </w:pPr>
          </w:p>
        </w:tc>
      </w:tr>
      <w:tr w:rsidR="00BB5773" w:rsidRPr="0045639A" w14:paraId="586248D0" w14:textId="77777777" w:rsidTr="00AC098C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03BC12" w14:textId="1188546A" w:rsidR="00BB5773" w:rsidRPr="00A22793" w:rsidRDefault="00A22793" w:rsidP="00A63A1B">
            <w:pPr>
              <w:ind w:left="140" w:right="140"/>
              <w:rPr>
                <w:rFonts w:ascii="David" w:hAnsi="David" w:cs="David"/>
                <w:sz w:val="24"/>
                <w:szCs w:val="24"/>
                <w:lang w:val="en-IL"/>
              </w:rPr>
            </w:pPr>
            <w:r w:rsidRPr="00A22793">
              <w:rPr>
                <w:rFonts w:ascii="David" w:hAnsi="David" w:cs="David"/>
                <w:sz w:val="24"/>
                <w:szCs w:val="24"/>
                <w:lang w:val="en-IL"/>
              </w:rPr>
              <w:t>203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52D0BD" w14:textId="77777777" w:rsidR="00BB5773" w:rsidRPr="0045639A" w:rsidRDefault="00BB5773" w:rsidP="00A63A1B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קליינט -סרבר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81EA01B" w14:textId="2F553569" w:rsidR="00BB5773" w:rsidRPr="00AC098C" w:rsidRDefault="001B7862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העלאת</w:t>
            </w:r>
            <w:r w:rsidR="00AC098C">
              <w:rPr>
                <w:rFonts w:cs="David" w:hint="cs"/>
                <w:sz w:val="24"/>
                <w:szCs w:val="24"/>
                <w:rtl/>
                <w:lang w:val="en-IL"/>
              </w:rPr>
              <w:t xml:space="preserve"> קובץ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71C755" w14:textId="1731B55B" w:rsidR="00D044CD" w:rsidRDefault="001D3EB4" w:rsidP="001D3EB4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/>
                <w:sz w:val="24"/>
                <w:szCs w:val="24"/>
              </w:rPr>
              <w:t>[2</w:t>
            </w:r>
            <w:r w:rsidR="00AC098C">
              <w:rPr>
                <w:rFonts w:cs="David"/>
                <w:sz w:val="24"/>
                <w:szCs w:val="24"/>
                <w:lang w:val="en-IL"/>
              </w:rPr>
              <w:t>03</w:t>
            </w:r>
            <w:r w:rsidR="00D044CD">
              <w:rPr>
                <w:rFonts w:cs="David"/>
                <w:sz w:val="24"/>
                <w:szCs w:val="24"/>
              </w:rPr>
              <w:t>##</w:t>
            </w:r>
            <w:r w:rsidR="00B5414E">
              <w:rPr>
                <w:rFonts w:cs="David"/>
                <w:sz w:val="24"/>
                <w:szCs w:val="24"/>
                <w:lang w:val="en-IL"/>
              </w:rPr>
              <w:t>#</w:t>
            </w:r>
            <w:proofErr w:type="spellStart"/>
            <w:r w:rsidR="00D044CD">
              <w:rPr>
                <w:rFonts w:cs="David"/>
                <w:sz w:val="24"/>
                <w:szCs w:val="24"/>
              </w:rPr>
              <w:t>filepath</w:t>
            </w:r>
            <w:proofErr w:type="spellEnd"/>
            <w:r w:rsidR="00EB72F7">
              <w:rPr>
                <w:rFonts w:cs="David"/>
                <w:sz w:val="24"/>
                <w:szCs w:val="24"/>
                <w:lang w:val="en-IL"/>
              </w:rPr>
              <w:t>encrypt</w:t>
            </w:r>
            <w:r w:rsidR="000C106C">
              <w:rPr>
                <w:rFonts w:cs="David"/>
                <w:sz w:val="24"/>
                <w:szCs w:val="24"/>
              </w:rPr>
              <w:t>(1/0)</w:t>
            </w:r>
            <w:r w:rsidR="00523728">
              <w:rPr>
                <w:rFonts w:cs="David"/>
                <w:sz w:val="24"/>
                <w:szCs w:val="24"/>
                <w:lang w:val="en-IL"/>
              </w:rPr>
              <w:t>##</w:t>
            </w:r>
            <w:proofErr w:type="spellStart"/>
            <w:r w:rsidR="00523728">
              <w:rPr>
                <w:rFonts w:cs="David"/>
                <w:sz w:val="24"/>
                <w:szCs w:val="24"/>
                <w:lang w:val="en-IL"/>
              </w:rPr>
              <w:t>numberOfUsers</w:t>
            </w:r>
            <w:proofErr w:type="spellEnd"/>
            <w:r w:rsidR="00523728">
              <w:rPr>
                <w:rFonts w:cs="David"/>
                <w:sz w:val="24"/>
                <w:szCs w:val="24"/>
                <w:lang w:val="en-IL"/>
              </w:rPr>
              <w:t>##</w:t>
            </w:r>
            <w:r w:rsidR="00614A28">
              <w:rPr>
                <w:rFonts w:cs="David"/>
                <w:sz w:val="24"/>
                <w:szCs w:val="24"/>
                <w:lang w:val="en-IL"/>
              </w:rPr>
              <w:t>ip</w:t>
            </w:r>
            <w:r w:rsidR="00523728">
              <w:rPr>
                <w:rFonts w:cs="David"/>
                <w:sz w:val="24"/>
                <w:szCs w:val="24"/>
                <w:lang w:val="en-IL"/>
              </w:rPr>
              <w:t>##</w:t>
            </w:r>
            <w:r w:rsidR="00614A28">
              <w:rPr>
                <w:rFonts w:cs="David"/>
                <w:sz w:val="24"/>
                <w:szCs w:val="24"/>
                <w:lang w:val="en-IL"/>
              </w:rPr>
              <w:t>ip</w:t>
            </w:r>
            <w:r w:rsidR="00523728">
              <w:rPr>
                <w:rFonts w:cs="David"/>
                <w:sz w:val="24"/>
                <w:szCs w:val="24"/>
                <w:lang w:val="en-IL"/>
              </w:rPr>
              <w:t>...</w:t>
            </w:r>
            <w:r>
              <w:rPr>
                <w:rFonts w:cs="David"/>
                <w:sz w:val="24"/>
                <w:szCs w:val="24"/>
              </w:rPr>
              <w:t>]</w:t>
            </w:r>
          </w:p>
          <w:p w14:paraId="69F0DD2F" w14:textId="775C3A75" w:rsidR="00BB5773" w:rsidRPr="0045639A" w:rsidRDefault="001D3EB4" w:rsidP="00D044CD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>
              <w:rPr>
                <w:rFonts w:cs="David"/>
                <w:sz w:val="24"/>
                <w:szCs w:val="24"/>
              </w:rPr>
              <w:tab/>
            </w:r>
          </w:p>
        </w:tc>
      </w:tr>
      <w:tr w:rsidR="000A4FD3" w:rsidRPr="0045639A" w14:paraId="1776421E" w14:textId="77777777" w:rsidTr="00AC098C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32B51D" w14:textId="5B7DD701" w:rsidR="000A4FD3" w:rsidRPr="00A22793" w:rsidRDefault="00F42DA5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204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E5AE9A3" w14:textId="4396B6B4" w:rsidR="000A4FD3" w:rsidRDefault="00F42DA5" w:rsidP="00A63A1B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קליינט - סרבר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0C1CC5C" w14:textId="1256BB3F" w:rsidR="000A4FD3" w:rsidRPr="00A22793" w:rsidRDefault="00A22793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קבלת קובץ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C9BD77" w14:textId="5CBB98BD" w:rsidR="000A4FD3" w:rsidRPr="000E4592" w:rsidRDefault="000A4FD3" w:rsidP="001D3EB4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204</w:t>
            </w:r>
            <w:r w:rsidR="009940DB">
              <w:rPr>
                <w:rFonts w:cs="David"/>
                <w:sz w:val="24"/>
                <w:szCs w:val="24"/>
              </w:rPr>
              <w:t>]</w:t>
            </w:r>
            <w:r w:rsidR="00FE28C0">
              <w:rPr>
                <w:rFonts w:cs="David"/>
                <w:sz w:val="24"/>
                <w:szCs w:val="24"/>
              </w:rPr>
              <w:t xml:space="preserve"> </w:t>
            </w:r>
          </w:p>
        </w:tc>
      </w:tr>
      <w:tr w:rsidR="00A56965" w:rsidRPr="0045639A" w14:paraId="6F72E2A4" w14:textId="77777777" w:rsidTr="00AC098C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DC5B4F" w14:textId="604C1088" w:rsidR="00A56965" w:rsidRDefault="00A56965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205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FA7DA96" w14:textId="21840256" w:rsidR="00A56965" w:rsidRDefault="00A56965" w:rsidP="00A63A1B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קליינט - סרבר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579941D" w14:textId="4F7CE8E1" w:rsidR="00A56965" w:rsidRPr="00A56965" w:rsidRDefault="00A56965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בקשה לקבלת מידע על המשתמש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3424C1" w14:textId="0C3266B5" w:rsidR="00A56965" w:rsidRPr="00A56965" w:rsidRDefault="00A56965" w:rsidP="001D3EB4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205</w:t>
            </w:r>
            <w:r w:rsidR="0047408E">
              <w:rPr>
                <w:rFonts w:cs="David"/>
                <w:sz w:val="24"/>
                <w:szCs w:val="24"/>
                <w:lang w:val="en-IL"/>
              </w:rPr>
              <w:t>##username##email##cloudSize</w:t>
            </w:r>
            <w:r>
              <w:rPr>
                <w:rFonts w:cs="David"/>
                <w:sz w:val="24"/>
                <w:szCs w:val="24"/>
                <w:lang w:val="en-IL"/>
              </w:rPr>
              <w:t>]</w:t>
            </w:r>
          </w:p>
        </w:tc>
      </w:tr>
      <w:tr w:rsidR="00A56965" w:rsidRPr="0045639A" w14:paraId="0DCC6E02" w14:textId="77777777" w:rsidTr="00A56965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F027568" w14:textId="12578F40" w:rsidR="00A56965" w:rsidRDefault="00A56965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lastRenderedPageBreak/>
              <w:t>102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5EF351" w14:textId="7B565506" w:rsidR="00A56965" w:rsidRDefault="00A56965" w:rsidP="00A5696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סרבר - קליינט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1A950C7" w14:textId="5B10D179" w:rsidR="00A56965" w:rsidRDefault="00A56965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מענה לבקשת מידע על המשתמש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D3FBF13" w14:textId="77777777" w:rsidR="00A56965" w:rsidRDefault="00A56965" w:rsidP="001D3EB4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</w:rPr>
            </w:pPr>
            <w:r>
              <w:rPr>
                <w:rFonts w:cs="David"/>
                <w:sz w:val="24"/>
                <w:szCs w:val="24"/>
              </w:rPr>
              <w:t>[102##username##email##</w:t>
            </w:r>
            <w:proofErr w:type="spellStart"/>
            <w:r>
              <w:rPr>
                <w:rFonts w:cs="David"/>
                <w:sz w:val="24"/>
                <w:szCs w:val="24"/>
              </w:rPr>
              <w:t>cloudSize</w:t>
            </w:r>
            <w:proofErr w:type="spellEnd"/>
            <w:r>
              <w:rPr>
                <w:rFonts w:cs="David"/>
                <w:sz w:val="24"/>
                <w:szCs w:val="24"/>
              </w:rPr>
              <w:t>]</w:t>
            </w:r>
          </w:p>
          <w:p w14:paraId="5C0B4F30" w14:textId="77777777" w:rsidR="00EE2220" w:rsidRDefault="00EE2220" w:rsidP="00EE2220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</w:rPr>
            </w:pPr>
          </w:p>
          <w:p w14:paraId="763C6992" w14:textId="77777777" w:rsidR="00EE2220" w:rsidRDefault="00EE2220" w:rsidP="00EE2220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במידה ואין משתמש יחזיר :</w:t>
            </w:r>
          </w:p>
          <w:p w14:paraId="178CC0C8" w14:textId="6B083D9F" w:rsidR="00EE2220" w:rsidRPr="00EE2220" w:rsidRDefault="00EE2220" w:rsidP="00EE2220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102</w:t>
            </w:r>
            <w:r w:rsidR="00B774E6">
              <w:rPr>
                <w:rFonts w:cs="David"/>
                <w:sz w:val="24"/>
                <w:szCs w:val="24"/>
                <w:lang w:val="en-IL"/>
              </w:rPr>
              <w:t>##NULL]</w:t>
            </w:r>
          </w:p>
        </w:tc>
      </w:tr>
      <w:tr w:rsidR="00AB006B" w:rsidRPr="0045639A" w14:paraId="3E3DA1BB" w14:textId="77777777" w:rsidTr="00AB006B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2B0264" w14:textId="14667F75" w:rsidR="00AB006B" w:rsidRPr="00AB006B" w:rsidRDefault="00AB006B" w:rsidP="00A63A1B">
            <w:pPr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206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079B9F" w14:textId="558EFE79" w:rsidR="00AB006B" w:rsidRDefault="00AB006B" w:rsidP="00A5696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קליינט - סרבר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FEA037F" w14:textId="4834BF55" w:rsidR="00AB006B" w:rsidRPr="00AB006B" w:rsidRDefault="00AB006B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בקשה ליצירת קבוצה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94E5B7" w14:textId="4314219C" w:rsidR="00AB006B" w:rsidRPr="00AB006B" w:rsidRDefault="00AB006B" w:rsidP="001D3EB4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206##</w:t>
            </w:r>
            <w:proofErr w:type="spellStart"/>
            <w:r>
              <w:rPr>
                <w:rFonts w:cs="David"/>
                <w:sz w:val="24"/>
                <w:szCs w:val="24"/>
                <w:lang w:val="en-IL"/>
              </w:rPr>
              <w:t>groupname</w:t>
            </w:r>
            <w:proofErr w:type="spellEnd"/>
            <w:r>
              <w:rPr>
                <w:rFonts w:cs="David"/>
                <w:sz w:val="24"/>
                <w:szCs w:val="24"/>
                <w:lang w:val="en-IL"/>
              </w:rPr>
              <w:t>##password]</w:t>
            </w:r>
          </w:p>
        </w:tc>
      </w:tr>
      <w:tr w:rsidR="00AB006B" w:rsidRPr="0045639A" w14:paraId="278FDEC2" w14:textId="77777777" w:rsidTr="00AB006B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C0FF86" w14:textId="69BF02C4" w:rsidR="00AB006B" w:rsidRPr="00AB006B" w:rsidRDefault="00AB006B" w:rsidP="00A63A1B">
            <w:pPr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207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177546" w14:textId="3BD79A90" w:rsidR="00AB006B" w:rsidRDefault="00AB006B" w:rsidP="00A5696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קליינט - סרבר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4FABDBF" w14:textId="5DA484CD" w:rsidR="00AB006B" w:rsidRDefault="00AB006B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הוספת משתמש לקבוצה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24E0E86" w14:textId="1AF0CB29" w:rsidR="00AB006B" w:rsidRDefault="00AB006B" w:rsidP="001D3EB4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207##username##</w:t>
            </w:r>
            <w:proofErr w:type="spellStart"/>
            <w:r w:rsidR="007702A2">
              <w:rPr>
                <w:rFonts w:cs="David"/>
                <w:sz w:val="24"/>
                <w:szCs w:val="24"/>
                <w:lang w:val="en-IL"/>
              </w:rPr>
              <w:t>groupname</w:t>
            </w:r>
            <w:proofErr w:type="spellEnd"/>
            <w:r>
              <w:rPr>
                <w:rFonts w:cs="David"/>
                <w:sz w:val="24"/>
                <w:szCs w:val="24"/>
                <w:lang w:val="en-IL"/>
              </w:rPr>
              <w:t>]</w:t>
            </w:r>
          </w:p>
        </w:tc>
      </w:tr>
      <w:tr w:rsidR="00996C87" w:rsidRPr="0045639A" w14:paraId="77398D0A" w14:textId="77777777" w:rsidTr="00AB006B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7F5E10D" w14:textId="75AA37C5" w:rsidR="00996C87" w:rsidRDefault="00996C87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208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EC773D6" w14:textId="3DD386CD" w:rsidR="00996C87" w:rsidRDefault="00996C87" w:rsidP="00A5696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קליינט - סרבר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4B3A77D" w14:textId="1635373F" w:rsidR="00996C87" w:rsidRDefault="00996C87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בקשת מידע לגבי הקבוצות הקיימות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B2D62F1" w14:textId="7F547579" w:rsidR="00996C87" w:rsidRPr="00996C87" w:rsidRDefault="00996C87" w:rsidP="001D3EB4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208]</w:t>
            </w:r>
          </w:p>
        </w:tc>
      </w:tr>
      <w:tr w:rsidR="00996C87" w:rsidRPr="0045639A" w14:paraId="2F785734" w14:textId="77777777" w:rsidTr="00996C87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9E009E" w14:textId="0D796728" w:rsidR="00996C87" w:rsidRDefault="00996C87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103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8A8CEF" w14:textId="1890757C" w:rsidR="00996C87" w:rsidRDefault="00996C87" w:rsidP="00A5696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סרבר - קליינט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4D7701" w14:textId="09635C29" w:rsidR="00996C87" w:rsidRDefault="00996C87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החזרת מידע לגבי הקבוצות הקיימות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7DB3475" w14:textId="186AF603" w:rsidR="00996C87" w:rsidRDefault="00996C87" w:rsidP="00996C87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103</w:t>
            </w:r>
            <w:r w:rsidR="00915F99">
              <w:rPr>
                <w:rFonts w:cs="David"/>
                <w:sz w:val="24"/>
                <w:szCs w:val="24"/>
                <w:lang w:val="en-IL"/>
              </w:rPr>
              <w:t>##</w:t>
            </w:r>
            <w:proofErr w:type="spellStart"/>
            <w:r w:rsidR="00915F99">
              <w:rPr>
                <w:rFonts w:cs="David"/>
                <w:sz w:val="24"/>
                <w:szCs w:val="24"/>
                <w:lang w:val="en-IL"/>
              </w:rPr>
              <w:t>numGroups</w:t>
            </w:r>
            <w:proofErr w:type="spellEnd"/>
            <w:r>
              <w:rPr>
                <w:rFonts w:cs="David"/>
                <w:sz w:val="24"/>
                <w:szCs w:val="24"/>
                <w:lang w:val="en-IL"/>
              </w:rPr>
              <w:t>##</w:t>
            </w:r>
            <w:proofErr w:type="spellStart"/>
            <w:r>
              <w:rPr>
                <w:rFonts w:cs="David"/>
                <w:sz w:val="24"/>
                <w:szCs w:val="24"/>
                <w:lang w:val="en-IL"/>
              </w:rPr>
              <w:t>groupname</w:t>
            </w:r>
            <w:proofErr w:type="spellEnd"/>
            <w:r>
              <w:rPr>
                <w:rFonts w:cs="David"/>
                <w:sz w:val="24"/>
                <w:szCs w:val="24"/>
                <w:lang w:val="en-IL"/>
              </w:rPr>
              <w:t>##users##</w:t>
            </w:r>
            <w:proofErr w:type="spellStart"/>
            <w:r>
              <w:rPr>
                <w:rFonts w:cs="David"/>
                <w:sz w:val="24"/>
                <w:szCs w:val="24"/>
                <w:lang w:val="en-IL"/>
              </w:rPr>
              <w:t>groupname</w:t>
            </w:r>
            <w:proofErr w:type="spellEnd"/>
            <w:r>
              <w:rPr>
                <w:rFonts w:cs="David"/>
                <w:sz w:val="24"/>
                <w:szCs w:val="24"/>
                <w:lang w:val="en-IL"/>
              </w:rPr>
              <w:t>##users...]</w:t>
            </w:r>
          </w:p>
        </w:tc>
      </w:tr>
      <w:tr w:rsidR="0034440C" w:rsidRPr="0045639A" w14:paraId="47195437" w14:textId="77777777" w:rsidTr="0034440C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7827ADC" w14:textId="6BB20A70" w:rsidR="0034440C" w:rsidRPr="0034440C" w:rsidRDefault="0034440C" w:rsidP="00A63A1B">
            <w:pPr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209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3B02EC7" w14:textId="64F64472" w:rsidR="0034440C" w:rsidRDefault="0034440C" w:rsidP="00A5696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קליינט - סרבר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8FF4E80" w14:textId="77BF04A6" w:rsidR="0034440C" w:rsidRPr="0034440C" w:rsidRDefault="0034440C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העלאת קובץ לקבוצה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7365E8" w14:textId="3AB073AA" w:rsidR="0034440C" w:rsidRPr="0034440C" w:rsidRDefault="0034440C" w:rsidP="00996C87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209##</w:t>
            </w:r>
            <w:proofErr w:type="spellStart"/>
            <w:r>
              <w:rPr>
                <w:rFonts w:cs="David"/>
                <w:sz w:val="24"/>
                <w:szCs w:val="24"/>
                <w:lang w:val="en-IL"/>
              </w:rPr>
              <w:t>groupname</w:t>
            </w:r>
            <w:proofErr w:type="spellEnd"/>
            <w:r>
              <w:rPr>
                <w:rFonts w:cs="David"/>
                <w:sz w:val="24"/>
                <w:szCs w:val="24"/>
                <w:lang w:val="en-IL"/>
              </w:rPr>
              <w:t>##</w:t>
            </w:r>
            <w:proofErr w:type="spellStart"/>
            <w:r>
              <w:rPr>
                <w:rFonts w:cs="David"/>
                <w:sz w:val="24"/>
                <w:szCs w:val="24"/>
                <w:lang w:val="en-IL"/>
              </w:rPr>
              <w:t>filepath</w:t>
            </w:r>
            <w:proofErr w:type="spellEnd"/>
            <w:r>
              <w:rPr>
                <w:rFonts w:cs="David"/>
                <w:sz w:val="24"/>
                <w:szCs w:val="24"/>
                <w:lang w:val="en-IL"/>
              </w:rPr>
              <w:t>]</w:t>
            </w:r>
          </w:p>
        </w:tc>
      </w:tr>
      <w:tr w:rsidR="00A63A1B" w:rsidRPr="0045639A" w14:paraId="54BDC640" w14:textId="77777777" w:rsidTr="0034440C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966E19" w14:textId="3F030806" w:rsidR="00A63A1B" w:rsidRDefault="00A63A1B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210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0AB103" w14:textId="0FA59ECB" w:rsidR="00A63A1B" w:rsidRDefault="00A63A1B" w:rsidP="00A5696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קליינט -סרבר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635AAB7" w14:textId="63FE53E7" w:rsidR="00A63A1B" w:rsidRDefault="00A63A1B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בקשה לקבלת מידע לגבי המשתמשים הקיימים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3E2F42A" w14:textId="798D8EB4" w:rsidR="00A63A1B" w:rsidRDefault="00A63A1B" w:rsidP="00996C87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210]</w:t>
            </w:r>
          </w:p>
        </w:tc>
      </w:tr>
      <w:tr w:rsidR="00A63A1B" w:rsidRPr="0045639A" w14:paraId="08552C29" w14:textId="77777777" w:rsidTr="00A63A1B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9961C3" w14:textId="0DF349DB" w:rsidR="00A63A1B" w:rsidRPr="00A63A1B" w:rsidRDefault="00A63A1B" w:rsidP="00A63A1B">
            <w:pPr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104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4838D3" w14:textId="29A361FB" w:rsidR="00A63A1B" w:rsidRDefault="00A63A1B" w:rsidP="00A5696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סרבר - קליינט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9B8DF53" w14:textId="34AF2CC5" w:rsidR="00A63A1B" w:rsidRDefault="00A63A1B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החזרת מידע לגבי המשתמשים הקיימים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45C69D7" w14:textId="1E14DE85" w:rsidR="00A63A1B" w:rsidRDefault="00A63A1B" w:rsidP="00996C87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104##amount##username##username...]</w:t>
            </w:r>
          </w:p>
        </w:tc>
      </w:tr>
      <w:tr w:rsidR="00725C40" w:rsidRPr="0045639A" w14:paraId="7319C3E0" w14:textId="77777777" w:rsidTr="00725C40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3CFE538" w14:textId="689BC235" w:rsidR="00725C40" w:rsidRPr="00725C40" w:rsidRDefault="00725C40" w:rsidP="00A63A1B">
            <w:pPr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211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9999C71" w14:textId="4CB66777" w:rsidR="00725C40" w:rsidRDefault="00725C40" w:rsidP="00A5696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קליינט - סרבר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1361B5" w14:textId="742EA24C" w:rsidR="00725C40" w:rsidRDefault="00725C40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בקשת מידע לגבי סיום עבודת השרת הראשונית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98419C" w14:textId="243E6B6E" w:rsidR="00725C40" w:rsidRPr="00725C40" w:rsidRDefault="00725C40" w:rsidP="00725C40">
            <w:pPr>
              <w:tabs>
                <w:tab w:val="left" w:pos="1830"/>
              </w:tabs>
              <w:bidi w:val="0"/>
              <w:ind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 xml:space="preserve">  [211]</w:t>
            </w:r>
          </w:p>
        </w:tc>
      </w:tr>
      <w:tr w:rsidR="0076014E" w:rsidRPr="0045639A" w14:paraId="75685F88" w14:textId="77777777" w:rsidTr="00A63A1B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4D77A48" w14:textId="28E25E32" w:rsidR="0076014E" w:rsidRPr="0076014E" w:rsidRDefault="0076014E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105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7AEF54" w14:textId="28BC6D99" w:rsidR="0076014E" w:rsidRDefault="0076014E" w:rsidP="00A5696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סרבר - קליינט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3C34D2" w14:textId="520B596A" w:rsidR="0076014E" w:rsidRDefault="0076014E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הודעה לגבי סיום עבודת השרת הראשונית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CC324D2" w14:textId="053BD5F1" w:rsidR="0076014E" w:rsidRPr="0076014E" w:rsidRDefault="0076014E" w:rsidP="00996C87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105]</w:t>
            </w:r>
          </w:p>
        </w:tc>
      </w:tr>
      <w:tr w:rsidR="00E12B2F" w:rsidRPr="0045639A" w14:paraId="4D7D49C3" w14:textId="77777777" w:rsidTr="00E64F34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F0A8CD" w14:textId="49E24F0E" w:rsidR="00E12B2F" w:rsidRDefault="00E64F34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212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788AFF7" w14:textId="5C553669" w:rsidR="00E12B2F" w:rsidRDefault="00E64F34" w:rsidP="00A5696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קליינט - סרבר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D37B5D" w14:textId="5289EE76" w:rsidR="00E12B2F" w:rsidRDefault="00E64F34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בקשה למחיקת משתמש מקבוצה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9305016" w14:textId="0547D0C7" w:rsidR="00E12B2F" w:rsidRPr="00E12B2F" w:rsidRDefault="00E12B2F" w:rsidP="00996C87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212##username##</w:t>
            </w:r>
            <w:proofErr w:type="spellStart"/>
            <w:r>
              <w:rPr>
                <w:rFonts w:cs="David"/>
                <w:sz w:val="24"/>
                <w:szCs w:val="24"/>
                <w:lang w:val="en-IL"/>
              </w:rPr>
              <w:t>gro</w:t>
            </w:r>
            <w:r w:rsidR="00E64F34">
              <w:rPr>
                <w:rFonts w:cs="David"/>
                <w:sz w:val="24"/>
                <w:szCs w:val="24"/>
                <w:lang w:val="en-IL"/>
              </w:rPr>
              <w:t>upname</w:t>
            </w:r>
            <w:proofErr w:type="spellEnd"/>
            <w:r w:rsidR="00E64F34">
              <w:rPr>
                <w:rFonts w:cs="David"/>
                <w:sz w:val="24"/>
                <w:szCs w:val="24"/>
                <w:lang w:val="en-IL"/>
              </w:rPr>
              <w:t>]</w:t>
            </w:r>
          </w:p>
        </w:tc>
      </w:tr>
      <w:tr w:rsidR="007E2FF4" w:rsidRPr="0045639A" w14:paraId="273BA0B3" w14:textId="77777777" w:rsidTr="00E64F34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BCC7D72" w14:textId="410735B4" w:rsidR="007E2FF4" w:rsidRPr="007E2FF4" w:rsidRDefault="007E2FF4" w:rsidP="00A63A1B">
            <w:pPr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213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EF5855B" w14:textId="603DA3DB" w:rsidR="007E2FF4" w:rsidRDefault="007E2FF4" w:rsidP="00A5696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קליינט - סרבר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09F981" w14:textId="14BF7B17" w:rsidR="007E2FF4" w:rsidRDefault="007E2FF4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בקשה לקבלת מידע על הקבצים שהמשתמש העלה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5B5B70A" w14:textId="56FFECAC" w:rsidR="007E2FF4" w:rsidRPr="007E2FF4" w:rsidRDefault="007E2FF4" w:rsidP="00996C87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213]</w:t>
            </w:r>
          </w:p>
        </w:tc>
      </w:tr>
      <w:tr w:rsidR="00E676E6" w:rsidRPr="0045639A" w14:paraId="5933BA0C" w14:textId="77777777" w:rsidTr="00E676E6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E94CC2" w14:textId="0E5B63F9" w:rsidR="00E676E6" w:rsidRDefault="007E2FF4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106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5326998" w14:textId="7232C4D1" w:rsidR="00E676E6" w:rsidRDefault="007E2FF4" w:rsidP="00A5696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סרבר - קליינט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09D220" w14:textId="3E6EA4F8" w:rsidR="00E676E6" w:rsidRPr="007E2FF4" w:rsidRDefault="007E2FF4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שליחת רשימה עם מידע לגבי כל קובץ של המשתמש שנשלח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5CECA4D" w14:textId="06A6C0F8" w:rsidR="00E676E6" w:rsidRPr="00E676E6" w:rsidRDefault="00E676E6" w:rsidP="00996C87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106</w:t>
            </w:r>
            <w:r w:rsidR="001267DB">
              <w:rPr>
                <w:rFonts w:cs="David"/>
                <w:sz w:val="24"/>
                <w:szCs w:val="24"/>
                <w:lang w:val="en-IL"/>
              </w:rPr>
              <w:t>##amount</w:t>
            </w:r>
            <w:r>
              <w:rPr>
                <w:rFonts w:cs="David"/>
                <w:sz w:val="24"/>
                <w:szCs w:val="24"/>
                <w:lang w:val="en-IL"/>
              </w:rPr>
              <w:t>###filename##filetype##</w:t>
            </w:r>
            <w:r w:rsidR="00520FC0">
              <w:rPr>
                <w:rFonts w:cs="David"/>
                <w:sz w:val="24"/>
                <w:szCs w:val="24"/>
                <w:lang w:val="en-IL"/>
              </w:rPr>
              <w:t>size</w:t>
            </w:r>
            <w:r>
              <w:rPr>
                <w:rFonts w:cs="David"/>
                <w:sz w:val="24"/>
                <w:szCs w:val="24"/>
                <w:lang w:val="en-IL"/>
              </w:rPr>
              <w:t>##s</w:t>
            </w:r>
            <w:r w:rsidR="00520FC0">
              <w:rPr>
                <w:rFonts w:cs="David"/>
                <w:sz w:val="24"/>
                <w:szCs w:val="24"/>
                <w:lang w:val="en-IL"/>
              </w:rPr>
              <w:t>endtouser</w:t>
            </w:r>
            <w:r w:rsidR="007E2FF4">
              <w:rPr>
                <w:rFonts w:cs="David"/>
                <w:sz w:val="24"/>
                <w:szCs w:val="24"/>
                <w:lang w:val="en-IL"/>
              </w:rPr>
              <w:t>...</w:t>
            </w:r>
            <w:r>
              <w:rPr>
                <w:rFonts w:cs="David"/>
                <w:sz w:val="24"/>
                <w:szCs w:val="24"/>
                <w:lang w:val="en-IL"/>
              </w:rPr>
              <w:t>]</w:t>
            </w:r>
          </w:p>
        </w:tc>
      </w:tr>
      <w:tr w:rsidR="006E32EF" w:rsidRPr="0045639A" w14:paraId="27A55E97" w14:textId="77777777" w:rsidTr="006E32EF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5B6D54" w14:textId="7C919086" w:rsidR="006E32EF" w:rsidRDefault="006E32EF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214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57DDF78" w14:textId="74188761" w:rsidR="006E32EF" w:rsidRDefault="006E32EF" w:rsidP="00A5696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קליינט -סרבר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F2ED86" w14:textId="345628EF" w:rsidR="006E32EF" w:rsidRPr="006E32EF" w:rsidRDefault="006E32EF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בקשה להחזרת קובץ למשתמש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A8EE9A0" w14:textId="38E96282" w:rsidR="006E32EF" w:rsidRPr="006E32EF" w:rsidRDefault="006E32EF" w:rsidP="00996C87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214##filename##</w:t>
            </w:r>
            <w:proofErr w:type="spellStart"/>
            <w:r>
              <w:rPr>
                <w:rFonts w:cs="David"/>
                <w:sz w:val="24"/>
                <w:szCs w:val="24"/>
                <w:lang w:val="en-IL"/>
              </w:rPr>
              <w:t>atuser</w:t>
            </w:r>
            <w:proofErr w:type="spellEnd"/>
            <w:r>
              <w:rPr>
                <w:rFonts w:cs="David"/>
                <w:sz w:val="24"/>
                <w:szCs w:val="24"/>
                <w:lang w:val="en-IL"/>
              </w:rPr>
              <w:t>]</w:t>
            </w:r>
          </w:p>
        </w:tc>
      </w:tr>
      <w:tr w:rsidR="006E32EF" w:rsidRPr="0045639A" w14:paraId="4E8B92CE" w14:textId="77777777" w:rsidTr="006E32EF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A7FC29C" w14:textId="5DADE4DD" w:rsidR="006E32EF" w:rsidRDefault="006E32EF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lastRenderedPageBreak/>
              <w:t>107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259A00E" w14:textId="45263F7A" w:rsidR="006E32EF" w:rsidRDefault="006E32EF" w:rsidP="00A5696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סרבר - קליינט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35E1A92" w14:textId="21898879" w:rsidR="006E32EF" w:rsidRDefault="006E32EF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מענה לבקשת החזרת קובץ למשתמש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8692BD8" w14:textId="46ACD0F8" w:rsidR="006E32EF" w:rsidRDefault="006E32EF" w:rsidP="00996C87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1070</w:t>
            </w:r>
            <w:proofErr w:type="gramStart"/>
            <w:r>
              <w:rPr>
                <w:rFonts w:cs="David"/>
                <w:sz w:val="24"/>
                <w:szCs w:val="24"/>
                <w:lang w:val="en-IL"/>
              </w:rPr>
              <w:t>]</w:t>
            </w:r>
            <w:r>
              <w:rPr>
                <w:rFonts w:cs="David" w:hint="cs"/>
                <w:sz w:val="24"/>
                <w:szCs w:val="24"/>
                <w:rtl/>
                <w:lang w:val="en-IL"/>
              </w:rPr>
              <w:t xml:space="preserve"> </w:t>
            </w:r>
            <w:r>
              <w:rPr>
                <w:rFonts w:cs="David"/>
                <w:sz w:val="24"/>
                <w:szCs w:val="24"/>
                <w:lang w:val="en-IL"/>
              </w:rPr>
              <w:t xml:space="preserve"> /</w:t>
            </w:r>
            <w:proofErr w:type="gramEnd"/>
            <w:r>
              <w:rPr>
                <w:rFonts w:cs="David"/>
                <w:sz w:val="24"/>
                <w:szCs w:val="24"/>
                <w:lang w:val="en-IL"/>
              </w:rPr>
              <w:t>/ success</w:t>
            </w:r>
          </w:p>
          <w:p w14:paraId="3DD27DA2" w14:textId="77777777" w:rsidR="006E32EF" w:rsidRDefault="006E32EF" w:rsidP="006E32EF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 xml:space="preserve">[1071] // </w:t>
            </w:r>
            <w:proofErr w:type="gramStart"/>
            <w:r>
              <w:rPr>
                <w:rFonts w:cs="David"/>
                <w:sz w:val="24"/>
                <w:szCs w:val="24"/>
                <w:lang w:val="en-IL"/>
              </w:rPr>
              <w:t>other</w:t>
            </w:r>
            <w:proofErr w:type="gramEnd"/>
            <w:r>
              <w:rPr>
                <w:rFonts w:cs="David"/>
                <w:sz w:val="24"/>
                <w:szCs w:val="24"/>
                <w:lang w:val="en-IL"/>
              </w:rPr>
              <w:t xml:space="preserve"> user is not online</w:t>
            </w:r>
          </w:p>
          <w:p w14:paraId="3C2E1294" w14:textId="0B67327C" w:rsidR="005F2373" w:rsidRPr="003E5626" w:rsidRDefault="005F2373" w:rsidP="005F2373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1072] // connection error</w:t>
            </w:r>
          </w:p>
        </w:tc>
      </w:tr>
      <w:tr w:rsidR="00BA096D" w:rsidRPr="0045639A" w14:paraId="0C4FAF0D" w14:textId="77777777" w:rsidTr="006E32EF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CD04C4A" w14:textId="4C604DFF" w:rsidR="00BA096D" w:rsidRPr="00BA096D" w:rsidRDefault="00BA096D" w:rsidP="00A63A1B">
            <w:pPr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108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0BA8BF" w14:textId="0BD89CC7" w:rsidR="00BA096D" w:rsidRDefault="00BA096D" w:rsidP="00A5696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סרבר - סרבר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0557682" w14:textId="17FD8316" w:rsidR="00BA096D" w:rsidRPr="00BA096D" w:rsidRDefault="00BA096D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בקשה של סרבר לסרבר אחר להחזרת קובץ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9B0523C" w14:textId="3FD73EF9" w:rsidR="00BA096D" w:rsidRPr="00BA096D" w:rsidRDefault="00BA096D" w:rsidP="00996C87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108##filename]</w:t>
            </w:r>
          </w:p>
        </w:tc>
      </w:tr>
      <w:tr w:rsidR="00D62ECC" w:rsidRPr="0045639A" w14:paraId="59763075" w14:textId="77777777" w:rsidTr="00D62ECC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2462508" w14:textId="6EFC3007" w:rsidR="00D62ECC" w:rsidRPr="00D62ECC" w:rsidRDefault="00D62ECC" w:rsidP="00A63A1B">
            <w:pPr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215</w:t>
            </w: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80786A9" w14:textId="1716DB13" w:rsidR="00D62ECC" w:rsidRDefault="00D62ECC" w:rsidP="00A5696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קליינט - סרבר</w:t>
            </w: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3C5EAAC" w14:textId="1B24BD7E" w:rsidR="00D62ECC" w:rsidRDefault="00D62ECC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בקשה לעזיבת קבוצה</w:t>
            </w:r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AC883D4" w14:textId="33722DFA" w:rsidR="00D62ECC" w:rsidRPr="00D62ECC" w:rsidRDefault="00D62ECC" w:rsidP="00996C87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215##</w:t>
            </w:r>
            <w:proofErr w:type="spellStart"/>
            <w:r>
              <w:rPr>
                <w:rFonts w:cs="David"/>
                <w:sz w:val="24"/>
                <w:szCs w:val="24"/>
                <w:lang w:val="en-IL"/>
              </w:rPr>
              <w:t>groupname</w:t>
            </w:r>
            <w:proofErr w:type="spellEnd"/>
            <w:r>
              <w:rPr>
                <w:rFonts w:cs="David"/>
                <w:sz w:val="24"/>
                <w:szCs w:val="24"/>
                <w:lang w:val="en-IL"/>
              </w:rPr>
              <w:t>]</w:t>
            </w:r>
          </w:p>
        </w:tc>
      </w:tr>
      <w:tr w:rsidR="00FB192C" w:rsidRPr="0045639A" w14:paraId="1A6C670A" w14:textId="77777777" w:rsidTr="00D62ECC">
        <w:trPr>
          <w:trHeight w:val="337"/>
        </w:trPr>
        <w:tc>
          <w:tcPr>
            <w:tcW w:w="1276" w:type="dxa"/>
            <w:tcBorders>
              <w:top w:val="single" w:sz="6" w:space="0" w:color="000000"/>
              <w:left w:val="single" w:sz="8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F1AB18E" w14:textId="77777777" w:rsidR="00FB192C" w:rsidRDefault="00FB192C" w:rsidP="00A63A1B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</w:p>
        </w:tc>
        <w:tc>
          <w:tcPr>
            <w:tcW w:w="127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1A938D" w14:textId="77777777" w:rsidR="00FB192C" w:rsidRDefault="00FB192C" w:rsidP="00A56965">
            <w:pPr>
              <w:ind w:left="140" w:right="140"/>
              <w:rPr>
                <w:rFonts w:cs="David"/>
                <w:sz w:val="24"/>
                <w:szCs w:val="24"/>
                <w:rtl/>
              </w:rPr>
            </w:pPr>
          </w:p>
        </w:tc>
        <w:tc>
          <w:tcPr>
            <w:tcW w:w="2126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C9B6D4E" w14:textId="24FCC9AE" w:rsidR="00FB192C" w:rsidRPr="00FB192C" w:rsidRDefault="00FB192C" w:rsidP="00A63A1B">
            <w:pPr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 xml:space="preserve">בקשה למחיקת הכונן </w:t>
            </w:r>
            <w:proofErr w:type="spellStart"/>
            <w:r>
              <w:rPr>
                <w:rFonts w:cs="David" w:hint="cs"/>
                <w:sz w:val="24"/>
                <w:szCs w:val="24"/>
                <w:rtl/>
                <w:lang w:val="en-IL"/>
              </w:rPr>
              <w:t>הוירטואלי</w:t>
            </w:r>
            <w:proofErr w:type="spellEnd"/>
          </w:p>
        </w:tc>
        <w:tc>
          <w:tcPr>
            <w:tcW w:w="5387" w:type="dxa"/>
            <w:tcBorders>
              <w:top w:val="single" w:sz="6" w:space="0" w:color="000000"/>
              <w:left w:val="single" w:sz="6" w:space="0" w:color="000000"/>
              <w:bottom w:val="single" w:sz="6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BCFE17" w14:textId="5D9719D3" w:rsidR="00FB192C" w:rsidRPr="00FB192C" w:rsidRDefault="00FB192C" w:rsidP="00996C87">
            <w:pPr>
              <w:tabs>
                <w:tab w:val="left" w:pos="1830"/>
              </w:tabs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216]</w:t>
            </w:r>
          </w:p>
        </w:tc>
      </w:tr>
    </w:tbl>
    <w:p w14:paraId="694DB0D9" w14:textId="65CB4111" w:rsidR="00326074" w:rsidRDefault="00326074">
      <w:pPr>
        <w:rPr>
          <w:lang w:val="en-IL"/>
        </w:rPr>
      </w:pPr>
    </w:p>
    <w:p w14:paraId="418C111A" w14:textId="189B50CD" w:rsidR="009A6DDD" w:rsidRDefault="009A6DDD">
      <w:pPr>
        <w:rPr>
          <w:rtl/>
          <w:lang w:val="en-IL"/>
        </w:rPr>
      </w:pPr>
    </w:p>
    <w:p w14:paraId="19778A56" w14:textId="3CDCB77E" w:rsidR="009A6DDD" w:rsidRDefault="009A6DDD">
      <w:pPr>
        <w:rPr>
          <w:u w:val="single"/>
          <w:rtl/>
          <w:lang w:val="en-IL"/>
        </w:rPr>
      </w:pPr>
      <w:r>
        <w:rPr>
          <w:rFonts w:hint="cs"/>
          <w:u w:val="single"/>
          <w:rtl/>
          <w:lang w:val="en-IL"/>
        </w:rPr>
        <w:t>הודעות למשתמש על פעולות של משתמשים אחרים</w:t>
      </w:r>
    </w:p>
    <w:p w14:paraId="7A783F00" w14:textId="7E7743DB" w:rsidR="009A6DDD" w:rsidRDefault="009A6DDD">
      <w:pPr>
        <w:rPr>
          <w:rtl/>
          <w:lang w:val="en-IL"/>
        </w:rPr>
      </w:pPr>
      <w:r>
        <w:rPr>
          <w:rFonts w:hint="cs"/>
          <w:rtl/>
          <w:lang w:val="en-IL"/>
        </w:rPr>
        <w:t>לדוגמא:</w:t>
      </w:r>
      <w:r>
        <w:rPr>
          <w:rFonts w:hint="cs"/>
          <w:lang w:val="en-IL"/>
        </w:rPr>
        <w:t xml:space="preserve"> </w:t>
      </w:r>
      <w:r>
        <w:rPr>
          <w:rFonts w:hint="cs"/>
          <w:rtl/>
          <w:lang w:val="en-IL"/>
        </w:rPr>
        <w:t>הודעה על כך שהמשתמש צורף לקבוצה אחרת.</w:t>
      </w:r>
    </w:p>
    <w:tbl>
      <w:tblPr>
        <w:tblW w:w="10065" w:type="dxa"/>
        <w:tblInd w:w="100" w:type="dxa"/>
        <w:tblBorders>
          <w:top w:val="single" w:sz="6" w:space="0" w:color="000000"/>
          <w:left w:val="single" w:sz="6" w:space="0" w:color="000000"/>
          <w:bottom w:val="single" w:sz="6" w:space="0" w:color="000000"/>
          <w:right w:val="single" w:sz="6" w:space="0" w:color="000000"/>
          <w:insideH w:val="single" w:sz="6" w:space="0" w:color="000000"/>
          <w:insideV w:val="single" w:sz="6" w:space="0" w:color="000000"/>
        </w:tblBorders>
        <w:tblLayout w:type="fixed"/>
        <w:tblLook w:val="0600" w:firstRow="0" w:lastRow="0" w:firstColumn="0" w:lastColumn="0" w:noHBand="1" w:noVBand="1"/>
      </w:tblPr>
      <w:tblGrid>
        <w:gridCol w:w="1276"/>
        <w:gridCol w:w="1276"/>
        <w:gridCol w:w="2126"/>
        <w:gridCol w:w="5387"/>
      </w:tblGrid>
      <w:tr w:rsidR="003502B2" w:rsidRPr="008C790F" w14:paraId="1062E2AF" w14:textId="77777777" w:rsidTr="00486282">
        <w:tc>
          <w:tcPr>
            <w:tcW w:w="1276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3E9180BA" w14:textId="60C33E81" w:rsidR="003502B2" w:rsidRPr="00D631E1" w:rsidRDefault="00497447" w:rsidP="00BC4EF5">
            <w:pPr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</w:rPr>
              <w:t>300</w:t>
            </w:r>
          </w:p>
        </w:tc>
        <w:tc>
          <w:tcPr>
            <w:tcW w:w="1276" w:type="dxa"/>
            <w:tcBorders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F0424E0" w14:textId="1A1EE5ED" w:rsidR="003502B2" w:rsidRPr="00422262" w:rsidRDefault="00422262" w:rsidP="00BC4EF5">
            <w:pPr>
              <w:ind w:left="140" w:right="140"/>
              <w:rPr>
                <w:rFonts w:cs="David" w:hint="cs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סרבר - סרבר</w:t>
            </w:r>
          </w:p>
        </w:tc>
        <w:tc>
          <w:tcPr>
            <w:tcW w:w="2126" w:type="dxa"/>
            <w:tcBorders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07A641" w14:textId="76F24C80" w:rsidR="003502B2" w:rsidRPr="008C790F" w:rsidRDefault="00422262" w:rsidP="00BC4EF5">
            <w:pPr>
              <w:ind w:left="140" w:right="140"/>
              <w:rPr>
                <w:rFonts w:cs="David"/>
                <w:sz w:val="24"/>
                <w:szCs w:val="24"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בקשה כללית</w:t>
            </w:r>
          </w:p>
        </w:tc>
        <w:tc>
          <w:tcPr>
            <w:tcW w:w="5387" w:type="dxa"/>
            <w:tcBorders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1B60ECF" w14:textId="2F2F3361" w:rsidR="003502B2" w:rsidRPr="003502B2" w:rsidRDefault="003502B2" w:rsidP="00BC4EF5">
            <w:pPr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300</w:t>
            </w:r>
            <w:r w:rsidR="00D631E1">
              <w:rPr>
                <w:rFonts w:cs="David"/>
                <w:sz w:val="24"/>
                <w:szCs w:val="24"/>
                <w:lang w:val="en-IL"/>
              </w:rPr>
              <w:t>##</w:t>
            </w:r>
            <w:r w:rsidR="009B34F4">
              <w:rPr>
                <w:rFonts w:cs="David"/>
                <w:sz w:val="24"/>
                <w:szCs w:val="24"/>
                <w:lang w:val="en-IL"/>
              </w:rPr>
              <w:t>#</w:t>
            </w:r>
            <w:r w:rsidR="00422262">
              <w:rPr>
                <w:rFonts w:cs="David"/>
                <w:sz w:val="24"/>
                <w:szCs w:val="24"/>
                <w:lang w:val="en-IL"/>
              </w:rPr>
              <w:t>message</w:t>
            </w:r>
            <w:r>
              <w:rPr>
                <w:rFonts w:cs="David"/>
                <w:sz w:val="24"/>
                <w:szCs w:val="24"/>
                <w:lang w:val="en-IL"/>
              </w:rPr>
              <w:t>]</w:t>
            </w:r>
          </w:p>
        </w:tc>
      </w:tr>
      <w:tr w:rsidR="00EA60A1" w:rsidRPr="008C790F" w14:paraId="2AE14943" w14:textId="77777777" w:rsidTr="00EA60A1">
        <w:tc>
          <w:tcPr>
            <w:tcW w:w="1276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2D85A62" w14:textId="169B7D26" w:rsidR="00EA60A1" w:rsidRPr="00FD2D40" w:rsidRDefault="00EA60A1" w:rsidP="00BC4EF5">
            <w:pPr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</w:rPr>
              <w:t>400</w:t>
            </w:r>
          </w:p>
        </w:tc>
        <w:tc>
          <w:tcPr>
            <w:tcW w:w="1276" w:type="dxa"/>
            <w:tcBorders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1104E2C" w14:textId="5D19741C" w:rsidR="00EA60A1" w:rsidRDefault="00EA60A1" w:rsidP="00BC4EF5">
            <w:pPr>
              <w:ind w:left="140" w:right="140"/>
              <w:rPr>
                <w:rFonts w:cs="David" w:hint="cs"/>
                <w:sz w:val="24"/>
                <w:szCs w:val="24"/>
                <w:rtl/>
                <w:lang w:val="en-IL"/>
              </w:rPr>
            </w:pPr>
            <w:r>
              <w:rPr>
                <w:rFonts w:cs="David" w:hint="cs"/>
                <w:sz w:val="24"/>
                <w:szCs w:val="24"/>
                <w:rtl/>
                <w:lang w:val="en-IL"/>
              </w:rPr>
              <w:t>סרבר - סרבר</w:t>
            </w:r>
          </w:p>
        </w:tc>
        <w:tc>
          <w:tcPr>
            <w:tcW w:w="2126" w:type="dxa"/>
            <w:tcBorders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993CF78" w14:textId="1223E08E" w:rsidR="00EA60A1" w:rsidRDefault="00EA60A1" w:rsidP="00BC4EF5">
            <w:pPr>
              <w:ind w:left="140" w:right="140"/>
              <w:rPr>
                <w:rFonts w:cs="David" w:hint="cs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מענה לבקשה כללית</w:t>
            </w:r>
          </w:p>
        </w:tc>
        <w:tc>
          <w:tcPr>
            <w:tcW w:w="5387" w:type="dxa"/>
            <w:tcBorders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68AEE35" w14:textId="729939BC" w:rsidR="00EA60A1" w:rsidRDefault="00EA60A1" w:rsidP="00BC4EF5">
            <w:pPr>
              <w:bidi w:val="0"/>
              <w:ind w:left="140" w:right="140"/>
              <w:rPr>
                <w:rFonts w:cs="David" w:hint="cs"/>
                <w:sz w:val="24"/>
                <w:szCs w:val="24"/>
                <w:rtl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400[0/1]]</w:t>
            </w:r>
          </w:p>
        </w:tc>
      </w:tr>
      <w:tr w:rsidR="002B4AC5" w:rsidRPr="008C790F" w14:paraId="2F8E9E5C" w14:textId="77777777" w:rsidTr="00486282">
        <w:tc>
          <w:tcPr>
            <w:tcW w:w="1276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B7F3666" w14:textId="7D9C4A48" w:rsidR="002B4AC5" w:rsidRPr="002B4AC5" w:rsidRDefault="002B4AC5" w:rsidP="002B4AC5">
            <w:pPr>
              <w:ind w:left="140" w:right="140"/>
              <w:rPr>
                <w:rFonts w:cs="David"/>
                <w:sz w:val="24"/>
                <w:szCs w:val="24"/>
                <w:rtl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301</w:t>
            </w:r>
          </w:p>
        </w:tc>
        <w:tc>
          <w:tcPr>
            <w:tcW w:w="1276" w:type="dxa"/>
            <w:tcBorders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A56C337" w14:textId="0ADA6F06" w:rsidR="002B4AC5" w:rsidRDefault="002B4AC5" w:rsidP="002B4AC5">
            <w:pPr>
              <w:ind w:left="140" w:right="140"/>
              <w:rPr>
                <w:rFonts w:cs="David" w:hint="cs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סרבר - קליינט</w:t>
            </w:r>
          </w:p>
        </w:tc>
        <w:tc>
          <w:tcPr>
            <w:tcW w:w="2126" w:type="dxa"/>
            <w:tcBorders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D8BFEDA" w14:textId="17AC131A" w:rsidR="002B4AC5" w:rsidRDefault="002B4AC5" w:rsidP="002B4AC5">
            <w:pPr>
              <w:ind w:left="140" w:right="140"/>
              <w:rPr>
                <w:rFonts w:cs="David" w:hint="cs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בקשה לצרף משתמש לקבוצה</w:t>
            </w:r>
          </w:p>
        </w:tc>
        <w:tc>
          <w:tcPr>
            <w:tcW w:w="5387" w:type="dxa"/>
            <w:tcBorders>
              <w:right w:val="single" w:sz="8" w:space="0" w:color="000000"/>
            </w:tcBorders>
            <w:shd w:val="clear" w:color="auto" w:fill="auto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EBCE448" w14:textId="796D0A84" w:rsidR="002B4AC5" w:rsidRDefault="002B4AC5" w:rsidP="002B4AC5">
            <w:pPr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30</w:t>
            </w:r>
            <w:r>
              <w:rPr>
                <w:rFonts w:cs="David"/>
                <w:sz w:val="24"/>
                <w:szCs w:val="24"/>
                <w:lang w:val="en-IL"/>
              </w:rPr>
              <w:t>1</w:t>
            </w:r>
            <w:r>
              <w:rPr>
                <w:rFonts w:cs="David"/>
                <w:sz w:val="24"/>
                <w:szCs w:val="24"/>
                <w:lang w:val="en-IL"/>
              </w:rPr>
              <w:t>##</w:t>
            </w:r>
            <w:proofErr w:type="spellStart"/>
            <w:r>
              <w:rPr>
                <w:rFonts w:cs="David"/>
                <w:sz w:val="24"/>
                <w:szCs w:val="24"/>
                <w:lang w:val="en-IL"/>
              </w:rPr>
              <w:t>groupname</w:t>
            </w:r>
            <w:proofErr w:type="spellEnd"/>
            <w:r>
              <w:rPr>
                <w:rFonts w:cs="David"/>
                <w:sz w:val="24"/>
                <w:szCs w:val="24"/>
                <w:lang w:val="en-IL"/>
              </w:rPr>
              <w:t>]</w:t>
            </w:r>
          </w:p>
        </w:tc>
      </w:tr>
      <w:tr w:rsidR="002B4AC5" w:rsidRPr="008C790F" w14:paraId="669E3878" w14:textId="77777777" w:rsidTr="00FD2D40">
        <w:tc>
          <w:tcPr>
            <w:tcW w:w="1276" w:type="dxa"/>
            <w:tcBorders>
              <w:left w:val="single" w:sz="8" w:space="0" w:color="000000"/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4AD0BA0" w14:textId="69AD960A" w:rsidR="002B4AC5" w:rsidRPr="00EA60A1" w:rsidRDefault="00EA60A1" w:rsidP="002B4AC5">
            <w:pPr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401</w:t>
            </w:r>
          </w:p>
        </w:tc>
        <w:tc>
          <w:tcPr>
            <w:tcW w:w="1276" w:type="dxa"/>
            <w:tcBorders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0DA3C960" w14:textId="3D414CE2" w:rsidR="002B4AC5" w:rsidRDefault="002B4AC5" w:rsidP="002B4AC5">
            <w:pPr>
              <w:ind w:left="140" w:right="140"/>
              <w:rPr>
                <w:rFonts w:cs="David" w:hint="cs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קליינט - סרבר</w:t>
            </w:r>
          </w:p>
        </w:tc>
        <w:tc>
          <w:tcPr>
            <w:tcW w:w="2126" w:type="dxa"/>
            <w:tcBorders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5F712FF4" w14:textId="3870662D" w:rsidR="002B4AC5" w:rsidRDefault="002B4AC5" w:rsidP="002B4AC5">
            <w:pPr>
              <w:ind w:left="140" w:right="140"/>
              <w:rPr>
                <w:rFonts w:cs="David" w:hint="cs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מענה לבקשת צירוף משתמש לקבוצה</w:t>
            </w:r>
          </w:p>
        </w:tc>
        <w:tc>
          <w:tcPr>
            <w:tcW w:w="5387" w:type="dxa"/>
            <w:tcBorders>
              <w:right w:val="single" w:sz="8" w:space="0" w:color="000000"/>
            </w:tcBorders>
            <w:shd w:val="clear" w:color="auto" w:fill="A6A6A6" w:themeFill="background1" w:themeFillShade="A6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144999CE" w14:textId="3462607A" w:rsidR="002B4AC5" w:rsidRDefault="002B4AC5" w:rsidP="002B4AC5">
            <w:pPr>
              <w:bidi w:val="0"/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40</w:t>
            </w:r>
            <w:r w:rsidR="00EA60A1">
              <w:rPr>
                <w:rFonts w:cs="David"/>
                <w:sz w:val="24"/>
                <w:szCs w:val="24"/>
                <w:lang w:val="en-IL"/>
              </w:rPr>
              <w:t>1</w:t>
            </w:r>
            <w:r>
              <w:rPr>
                <w:rFonts w:cs="David"/>
                <w:sz w:val="24"/>
                <w:szCs w:val="24"/>
                <w:lang w:val="en-IL"/>
              </w:rPr>
              <w:t>[0/1]]</w:t>
            </w:r>
          </w:p>
        </w:tc>
      </w:tr>
      <w:tr w:rsidR="00FD2D40" w:rsidRPr="008C790F" w14:paraId="5A34816B" w14:textId="77777777" w:rsidTr="00FD2D40">
        <w:tc>
          <w:tcPr>
            <w:tcW w:w="1276" w:type="dxa"/>
            <w:tcBorders>
              <w:left w:val="single" w:sz="8" w:space="0" w:color="000000"/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4208CB2E" w14:textId="5FDFA528" w:rsidR="00FD2D40" w:rsidRDefault="00FD2D40" w:rsidP="002B4AC5">
            <w:pPr>
              <w:ind w:left="140" w:right="140"/>
              <w:rPr>
                <w:rFonts w:cs="David"/>
                <w:sz w:val="24"/>
                <w:szCs w:val="24"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500</w:t>
            </w:r>
            <w:bookmarkStart w:id="0" w:name="_GoBack"/>
            <w:bookmarkEnd w:id="0"/>
          </w:p>
        </w:tc>
        <w:tc>
          <w:tcPr>
            <w:tcW w:w="1276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6667699E" w14:textId="5EA1B55D" w:rsidR="00FD2D40" w:rsidRDefault="00FD2D40" w:rsidP="002B4AC5">
            <w:pPr>
              <w:ind w:left="140" w:right="140"/>
              <w:rPr>
                <w:rFonts w:cs="David" w:hint="cs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סרבר - קליינט</w:t>
            </w:r>
          </w:p>
        </w:tc>
        <w:tc>
          <w:tcPr>
            <w:tcW w:w="2126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284BBE4C" w14:textId="38328465" w:rsidR="00FD2D40" w:rsidRDefault="00FD2D40" w:rsidP="002B4AC5">
            <w:pPr>
              <w:ind w:left="140" w:right="140"/>
              <w:rPr>
                <w:rFonts w:cs="David" w:hint="cs"/>
                <w:sz w:val="24"/>
                <w:szCs w:val="24"/>
                <w:rtl/>
              </w:rPr>
            </w:pPr>
            <w:r>
              <w:rPr>
                <w:rFonts w:cs="David" w:hint="cs"/>
                <w:sz w:val="24"/>
                <w:szCs w:val="24"/>
                <w:rtl/>
              </w:rPr>
              <w:t>הודעה כללית</w:t>
            </w:r>
          </w:p>
        </w:tc>
        <w:tc>
          <w:tcPr>
            <w:tcW w:w="5387" w:type="dxa"/>
            <w:tcBorders>
              <w:bottom w:val="single" w:sz="8" w:space="0" w:color="000000"/>
              <w:right w:val="single" w:sz="8" w:space="0" w:color="000000"/>
            </w:tcBorders>
            <w:shd w:val="clear" w:color="auto" w:fill="FFFFFF" w:themeFill="background1"/>
            <w:tcMar>
              <w:top w:w="100" w:type="dxa"/>
              <w:left w:w="100" w:type="dxa"/>
              <w:bottom w:w="100" w:type="dxa"/>
              <w:right w:w="100" w:type="dxa"/>
            </w:tcMar>
          </w:tcPr>
          <w:p w14:paraId="7CD032A9" w14:textId="494B0598" w:rsidR="00FD2D40" w:rsidRDefault="00FD2D40" w:rsidP="002B4AC5">
            <w:pPr>
              <w:bidi w:val="0"/>
              <w:ind w:left="140" w:right="140"/>
              <w:rPr>
                <w:rFonts w:cs="David" w:hint="cs"/>
                <w:sz w:val="24"/>
                <w:szCs w:val="24"/>
                <w:rtl/>
                <w:lang w:val="en-IL"/>
              </w:rPr>
            </w:pPr>
            <w:r>
              <w:rPr>
                <w:rFonts w:cs="David"/>
                <w:sz w:val="24"/>
                <w:szCs w:val="24"/>
                <w:lang w:val="en-IL"/>
              </w:rPr>
              <w:t>[500###message]</w:t>
            </w:r>
          </w:p>
        </w:tc>
      </w:tr>
    </w:tbl>
    <w:p w14:paraId="40731C40" w14:textId="67EB55D8" w:rsidR="009A6DDD" w:rsidRDefault="009A6DDD">
      <w:pPr>
        <w:rPr>
          <w:lang w:val="en-IL"/>
        </w:rPr>
      </w:pPr>
    </w:p>
    <w:p w14:paraId="4A493C00" w14:textId="77777777" w:rsidR="00F024AB" w:rsidRPr="009A6DDD" w:rsidRDefault="00F024AB">
      <w:pPr>
        <w:rPr>
          <w:rFonts w:hint="cs"/>
          <w:rtl/>
          <w:lang w:val="en-IL"/>
        </w:rPr>
      </w:pPr>
    </w:p>
    <w:sectPr w:rsidR="00F024AB" w:rsidRPr="009A6DDD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David">
    <w:panose1 w:val="020E0502060401010101"/>
    <w:charset w:val="00"/>
    <w:family w:val="swiss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NbUwMzAxsTQ0Nzc2tDRS0lEKTi0uzszPAykwMqkFAJPu67otAAAA"/>
  </w:docVars>
  <w:rsids>
    <w:rsidRoot w:val="0085145B"/>
    <w:rsid w:val="000050A1"/>
    <w:rsid w:val="0002631B"/>
    <w:rsid w:val="00027DE7"/>
    <w:rsid w:val="000A4FD3"/>
    <w:rsid w:val="000C106C"/>
    <w:rsid w:val="000E0CBF"/>
    <w:rsid w:val="000E4592"/>
    <w:rsid w:val="001267DB"/>
    <w:rsid w:val="001B7862"/>
    <w:rsid w:val="001C6EF5"/>
    <w:rsid w:val="001D3EB4"/>
    <w:rsid w:val="001E11C7"/>
    <w:rsid w:val="00200B7D"/>
    <w:rsid w:val="00224F28"/>
    <w:rsid w:val="002B4AC5"/>
    <w:rsid w:val="002E20DD"/>
    <w:rsid w:val="00317916"/>
    <w:rsid w:val="00326074"/>
    <w:rsid w:val="00334275"/>
    <w:rsid w:val="003372CE"/>
    <w:rsid w:val="0034440C"/>
    <w:rsid w:val="003502B2"/>
    <w:rsid w:val="003D2F81"/>
    <w:rsid w:val="003E5626"/>
    <w:rsid w:val="00401F2A"/>
    <w:rsid w:val="00422262"/>
    <w:rsid w:val="0045639A"/>
    <w:rsid w:val="0047408E"/>
    <w:rsid w:val="00486282"/>
    <w:rsid w:val="00497447"/>
    <w:rsid w:val="004F6553"/>
    <w:rsid w:val="00520FC0"/>
    <w:rsid w:val="00523728"/>
    <w:rsid w:val="0052563C"/>
    <w:rsid w:val="00541CAE"/>
    <w:rsid w:val="00593DC5"/>
    <w:rsid w:val="005A0719"/>
    <w:rsid w:val="005F2373"/>
    <w:rsid w:val="00605A0F"/>
    <w:rsid w:val="00614A28"/>
    <w:rsid w:val="00616ECE"/>
    <w:rsid w:val="006B3753"/>
    <w:rsid w:val="006D5458"/>
    <w:rsid w:val="006E32EF"/>
    <w:rsid w:val="00725C40"/>
    <w:rsid w:val="007379A9"/>
    <w:rsid w:val="00742340"/>
    <w:rsid w:val="00745CA1"/>
    <w:rsid w:val="0076014E"/>
    <w:rsid w:val="007702A2"/>
    <w:rsid w:val="007775D6"/>
    <w:rsid w:val="007C16FF"/>
    <w:rsid w:val="007D55B3"/>
    <w:rsid w:val="007E2FF4"/>
    <w:rsid w:val="00817C29"/>
    <w:rsid w:val="0085145B"/>
    <w:rsid w:val="008C10B0"/>
    <w:rsid w:val="00915F99"/>
    <w:rsid w:val="00926676"/>
    <w:rsid w:val="009478FD"/>
    <w:rsid w:val="009940DB"/>
    <w:rsid w:val="00996C87"/>
    <w:rsid w:val="009A6DDD"/>
    <w:rsid w:val="009B34F4"/>
    <w:rsid w:val="009D2A75"/>
    <w:rsid w:val="00A22793"/>
    <w:rsid w:val="00A2701E"/>
    <w:rsid w:val="00A56965"/>
    <w:rsid w:val="00A63A1B"/>
    <w:rsid w:val="00AB006B"/>
    <w:rsid w:val="00AC098C"/>
    <w:rsid w:val="00AC5745"/>
    <w:rsid w:val="00B469C2"/>
    <w:rsid w:val="00B5414E"/>
    <w:rsid w:val="00B774E6"/>
    <w:rsid w:val="00BA096D"/>
    <w:rsid w:val="00BB5773"/>
    <w:rsid w:val="00BC5760"/>
    <w:rsid w:val="00C80BCB"/>
    <w:rsid w:val="00C85618"/>
    <w:rsid w:val="00CC2A6A"/>
    <w:rsid w:val="00CF2E64"/>
    <w:rsid w:val="00D044CD"/>
    <w:rsid w:val="00D57E5C"/>
    <w:rsid w:val="00D62ECC"/>
    <w:rsid w:val="00D631E1"/>
    <w:rsid w:val="00E12B2F"/>
    <w:rsid w:val="00E64F34"/>
    <w:rsid w:val="00E676E6"/>
    <w:rsid w:val="00E8385F"/>
    <w:rsid w:val="00EA60A1"/>
    <w:rsid w:val="00EA73BD"/>
    <w:rsid w:val="00EB72F7"/>
    <w:rsid w:val="00EE2220"/>
    <w:rsid w:val="00F024AB"/>
    <w:rsid w:val="00F17AF1"/>
    <w:rsid w:val="00F42DA5"/>
    <w:rsid w:val="00F93ED8"/>
    <w:rsid w:val="00FB192C"/>
    <w:rsid w:val="00FD2D40"/>
    <w:rsid w:val="00FE16DC"/>
    <w:rsid w:val="00FE28C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BE56331"/>
  <w15:chartTrackingRefBased/>
  <w15:docId w15:val="{D6CF8266-DA57-4300-9F7A-42C10D68BE6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rsid w:val="003D2F81"/>
    <w:pPr>
      <w:bidi/>
      <w:spacing w:after="0" w:line="240" w:lineRule="auto"/>
    </w:pPr>
    <w:rPr>
      <w:rFonts w:ascii="Times New Roman" w:eastAsia="Times New Roman" w:hAnsi="Times New Roman" w:cs="Times New Roman"/>
      <w:color w:val="000000"/>
      <w:sz w:val="32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954F2A48-397A-49F9-88E0-CFCD301D7AE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323</TotalTime>
  <Pages>3</Pages>
  <Words>423</Words>
  <Characters>2414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83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haked Nissanov</dc:creator>
  <cp:keywords/>
  <dc:description/>
  <cp:lastModifiedBy>Shaked Nissanov</cp:lastModifiedBy>
  <cp:revision>54</cp:revision>
  <dcterms:created xsi:type="dcterms:W3CDTF">2017-11-22T21:40:00Z</dcterms:created>
  <dcterms:modified xsi:type="dcterms:W3CDTF">2018-03-23T11:06:00Z</dcterms:modified>
</cp:coreProperties>
</file>